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45AEA" w14:textId="446A84F5" w:rsidR="00852A8B" w:rsidRDefault="00733A78">
      <w:pPr>
        <w:widowControl w:val="0"/>
        <w:autoSpaceDE w:val="0"/>
        <w:autoSpaceDN w:val="0"/>
        <w:adjustRightInd w:val="0"/>
        <w:spacing w:before="56" w:after="0" w:line="361" w:lineRule="exact"/>
        <w:ind w:left="1602" w:right="-20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 w:hint="cs"/>
          <w:b/>
          <w:bCs/>
          <w:color w:val="1F4E79"/>
          <w:position w:val="-1"/>
          <w:sz w:val="32"/>
          <w:szCs w:val="32"/>
          <w:rtl/>
        </w:rPr>
        <w:t>2019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T</w:t>
      </w:r>
      <w:r w:rsidR="00B27CD6"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EM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PLATE</w:t>
      </w:r>
      <w:r w:rsidR="00B27CD6">
        <w:rPr>
          <w:rFonts w:ascii="Times New Roman" w:hAnsi="Times New Roman" w:cs="Times New Roman"/>
          <w:b/>
          <w:bCs/>
          <w:color w:val="1F4E79"/>
          <w:spacing w:val="-18"/>
          <w:position w:val="-1"/>
          <w:sz w:val="32"/>
          <w:szCs w:val="32"/>
        </w:rPr>
        <w:t xml:space="preserve"> </w:t>
      </w:r>
      <w:r w:rsidR="00B27CD6"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FO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R</w:t>
      </w:r>
      <w:r w:rsidR="00B27CD6">
        <w:rPr>
          <w:rFonts w:ascii="Times New Roman" w:hAnsi="Times New Roman" w:cs="Times New Roman"/>
          <w:b/>
          <w:bCs/>
          <w:color w:val="1F4E79"/>
          <w:spacing w:val="-7"/>
          <w:position w:val="-1"/>
          <w:sz w:val="32"/>
          <w:szCs w:val="32"/>
        </w:rPr>
        <w:t xml:space="preserve"> </w:t>
      </w:r>
      <w:r w:rsidR="00B27CD6"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C</w:t>
      </w:r>
      <w:r w:rsidR="00B27CD6"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URSE</w:t>
      </w:r>
      <w:r w:rsidR="00B27CD6">
        <w:rPr>
          <w:rFonts w:ascii="Times New Roman" w:hAnsi="Times New Roman" w:cs="Times New Roman"/>
          <w:b/>
          <w:bCs/>
          <w:color w:val="1F4E79"/>
          <w:spacing w:val="-10"/>
          <w:position w:val="-1"/>
          <w:sz w:val="32"/>
          <w:szCs w:val="32"/>
        </w:rPr>
        <w:t xml:space="preserve"> 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S</w:t>
      </w:r>
      <w:r w:rsidR="00B27CD6"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P</w:t>
      </w:r>
      <w:r w:rsidR="00B27CD6"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E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CIFICA</w:t>
      </w:r>
      <w:r w:rsidR="00B27CD6"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T</w:t>
      </w:r>
      <w:r w:rsidR="00B27CD6"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I</w:t>
      </w:r>
      <w:r w:rsidR="00B27CD6"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N</w:t>
      </w:r>
    </w:p>
    <w:p w14:paraId="6810AEAD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630A23C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170C3A1B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4B1DCDFD" w14:textId="77777777" w:rsidR="00852A8B" w:rsidRDefault="00852A8B">
      <w:pPr>
        <w:widowControl w:val="0"/>
        <w:autoSpaceDE w:val="0"/>
        <w:autoSpaceDN w:val="0"/>
        <w:adjustRightInd w:val="0"/>
        <w:spacing w:before="18" w:after="0" w:line="220" w:lineRule="exact"/>
        <w:ind w:right="-20"/>
        <w:rPr>
          <w:rFonts w:ascii="Times New Roman" w:hAnsi="Times New Roman" w:cs="Times New Roman"/>
          <w:color w:val="000000"/>
        </w:rPr>
      </w:pPr>
    </w:p>
    <w:p w14:paraId="517434E2" w14:textId="77777777" w:rsidR="00852A8B" w:rsidRDefault="00B27CD6">
      <w:pPr>
        <w:widowControl w:val="0"/>
        <w:autoSpaceDE w:val="0"/>
        <w:autoSpaceDN w:val="0"/>
        <w:adjustRightInd w:val="0"/>
        <w:spacing w:after="0" w:line="281" w:lineRule="exact"/>
        <w:ind w:left="26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0" allowOverlap="1" wp14:anchorId="08CAB187" wp14:editId="63094795">
                <wp:simplePos x="0" y="0"/>
                <wp:positionH relativeFrom="page">
                  <wp:posOffset>715645</wp:posOffset>
                </wp:positionH>
                <wp:positionV relativeFrom="paragraph">
                  <wp:posOffset>-255905</wp:posOffset>
                </wp:positionV>
                <wp:extent cx="6198870" cy="682625"/>
                <wp:effectExtent l="0" t="0" r="0" b="0"/>
                <wp:wrapNone/>
                <wp:docPr id="87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2625"/>
                          <a:chOff x="1127" y="-403"/>
                          <a:chExt cx="9762" cy="1075"/>
                        </a:xfrm>
                      </wpg:grpSpPr>
                      <wps:wsp>
                        <wps:cNvPr id="88" name="Rectangle 88"/>
                        <wps:cNvSpPr>
                          <a:spLocks/>
                        </wps:cNvSpPr>
                        <wps:spPr bwMode="auto">
                          <a:xfrm>
                            <a:off x="1157" y="-381"/>
                            <a:ext cx="9702" cy="103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Rectangle 89"/>
                        <wps:cNvSpPr>
                          <a:spLocks/>
                        </wps:cNvSpPr>
                        <wps:spPr bwMode="auto">
                          <a:xfrm>
                            <a:off x="1255" y="-381"/>
                            <a:ext cx="9505" cy="34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Rectangle 90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Rectangle 91"/>
                        <wps:cNvSpPr>
                          <a:spLocks/>
                        </wps:cNvSpPr>
                        <wps:spPr bwMode="auto">
                          <a:xfrm>
                            <a:off x="1255" y="285"/>
                            <a:ext cx="9505" cy="36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92"/>
                        <wps:cNvSpPr>
                          <a:spLocks/>
                        </wps:cNvSpPr>
                        <wps:spPr bwMode="auto">
                          <a:xfrm>
                            <a:off x="1138" y="-39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93"/>
                        <wps:cNvSpPr>
                          <a:spLocks/>
                        </wps:cNvSpPr>
                        <wps:spPr bwMode="auto">
                          <a:xfrm>
                            <a:off x="1147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94"/>
                        <wps:cNvSpPr>
                          <a:spLocks/>
                        </wps:cNvSpPr>
                        <wps:spPr bwMode="auto">
                          <a:xfrm>
                            <a:off x="1138" y="66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95"/>
                        <wps:cNvSpPr>
                          <a:spLocks/>
                        </wps:cNvSpPr>
                        <wps:spPr bwMode="auto">
                          <a:xfrm>
                            <a:off x="10869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AEB6E3" id="Group 87" o:spid="_x0000_s1026" style="position:absolute;left:0;text-align:left;margin-left:56.35pt;margin-top:-20.15pt;width:488.1pt;height:53.75pt;z-index:-251657728;mso-position-horizontal-relative:page" coordorigin="1127,-403" coordsize="9762,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" o:allowincell="f">
                <v:rect id="Rectangle 88" o:spid="_x0000_s1027" style="position:absolute;left:1157;top:-381;width:9702;height:1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WEE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" fillcolor="#a7bede" stroked="f">
                  <v:path arrowok="t"/>
                </v:rect>
                <v:rect id="Rectangle 89" o:spid="_x0000_s1028" style="position:absolute;left:1255;top:-381;width:950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cSf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yxW8v4QfILf/AAAA//8DAFBLAQItABQABgAIAAAAIQDb4fbL7gAAAIUBAAATAAAAAAAAAAAAAAAA&#10;AAAAAABbQ29udGVudF9UeXBlc10ueG1sUEsBAi0AFAAGAAgAAAAhAFr0LFu/AAAAFQEAAAsAAAAA&#10;AAAAAAAAAAAAHwEAAF9yZWxzLy5yZWxzUEsBAi0AFAAGAAgAAAAhAMBRxJ/BAAAA2wAAAA8AAAAA&#10;AAAAAAAAAAAABwIAAGRycy9kb3ducmV2LnhtbFBLBQYAAAAAAwADALcAAAD1AgAAAAA=&#10;" fillcolor="#a7bede" stroked="f">
                  <v:path arrowok="t"/>
                </v:rect>
                <v:rect id="Rectangle 90" o:spid="_x0000_s1029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" fillcolor="#a7bede" stroked="f">
                  <v:path arrowok="t"/>
                </v:rect>
                <v:rect id="Rectangle 91" o:spid="_x0000_s1030" style="position:absolute;left:1255;top:285;width:9505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l5E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qzG8v4QfILf/AAAA//8DAFBLAQItABQABgAIAAAAIQDb4fbL7gAAAIUBAAATAAAAAAAAAAAAAAAA&#10;AAAAAABbQ29udGVudF9UeXBlc10ueG1sUEsBAi0AFAAGAAgAAAAhAFr0LFu/AAAAFQEAAAsAAAAA&#10;AAAAAAAAAAAAHwEAAF9yZWxzLy5yZWxzUEsBAi0AFAAGAAgAAAAhALv+XkTBAAAA2wAAAA8AAAAA&#10;AAAAAAAAAAAABwIAAGRycy9kb3ducmV2LnhtbFBLBQYAAAAAAwADALcAAAD1AgAAAAA=&#10;" fillcolor="#a7bede" stroked="f">
                  <v:path arrowok="t"/>
                </v:rect>
                <v:shape id="Freeform 92" o:spid="_x0000_s1031" style="position:absolute;left:1138;top:-39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3" o:spid="_x0000_s1032" style="position:absolute;left:1147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Jx5wQAAANsAAAAPAAAAZHJzL2Rvd25yZXYueG1sRI9Pi8Iw&#10;FMTvC36H8AQvi6a6sG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PDUnHn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v:shape id="Freeform 94" o:spid="_x0000_s1033" style="position:absolute;left:1138;top:66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5" o:spid="_x0000_s1034" style="position:absolute;left:10869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GWwQAAANsAAAAPAAAAZHJzL2Rvd25yZXYueG1sRI9Pi8Iw&#10;FMTvC36H8AQvi6YKu2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BBxoZb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2"/>
          <w:sz w:val="28"/>
          <w:szCs w:val="28"/>
        </w:rPr>
        <w:t>D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N 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P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F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proofErr w:type="gramEnd"/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W</w:t>
      </w:r>
      <w:r>
        <w:rPr>
          <w:rFonts w:ascii="Times New Roman" w:hAnsi="Times New Roman" w:cs="Times New Roman"/>
          <w:color w:val="000000"/>
          <w:sz w:val="28"/>
          <w:szCs w:val="28"/>
        </w:rPr>
        <w:t>: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P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W</w:t>
      </w:r>
    </w:p>
    <w:p w14:paraId="721D9100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350911A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4DB860F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4B2D1C8" w14:textId="7C4407A8" w:rsidR="00B24F83" w:rsidRDefault="00387149" w:rsidP="0089466D">
      <w:pPr>
        <w:widowControl w:val="0"/>
        <w:autoSpaceDE w:val="0"/>
        <w:autoSpaceDN w:val="0"/>
        <w:adjustRightInd w:val="0"/>
        <w:spacing w:after="0" w:line="200" w:lineRule="exact"/>
        <w:ind w:right="-20"/>
        <w:jc w:val="right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 w:hint="cs"/>
          <w:color w:val="000000"/>
          <w:sz w:val="28"/>
          <w:szCs w:val="28"/>
          <w:rtl/>
        </w:rPr>
        <w:t>مدرس المادة: المدرس حيدر محسن رشيد العماري</w:t>
      </w:r>
    </w:p>
    <w:p w14:paraId="7B26A185" w14:textId="77777777" w:rsidR="00B24F83" w:rsidRDefault="00B24F83" w:rsidP="00B24F83">
      <w:pPr>
        <w:widowControl w:val="0"/>
        <w:autoSpaceDE w:val="0"/>
        <w:autoSpaceDN w:val="0"/>
        <w:adjustRightInd w:val="0"/>
        <w:spacing w:before="2" w:after="0" w:line="28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140F708B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F5D367A" w14:textId="77777777" w:rsidR="00852A8B" w:rsidRDefault="00852A8B">
      <w:pPr>
        <w:widowControl w:val="0"/>
        <w:autoSpaceDE w:val="0"/>
        <w:autoSpaceDN w:val="0"/>
        <w:adjustRightInd w:val="0"/>
        <w:spacing w:before="17"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5FF9FB8" w14:textId="30F6FC81" w:rsidR="00852A8B" w:rsidRDefault="009D1DF3" w:rsidP="009D1DF3">
      <w:pPr>
        <w:widowControl w:val="0"/>
        <w:autoSpaceDE w:val="0"/>
        <w:autoSpaceDN w:val="0"/>
        <w:adjustRightInd w:val="0"/>
        <w:spacing w:after="0" w:line="300" w:lineRule="exact"/>
        <w:ind w:left="275" w:right="-20"/>
        <w:jc w:val="right"/>
        <w:rPr>
          <w:rFonts w:ascii="Times New Roman" w:hAnsi="Times New Roman" w:cs="Times New Roman"/>
          <w:color w:val="000000"/>
          <w:sz w:val="30"/>
          <w:szCs w:val="30"/>
        </w:rPr>
      </w:pPr>
      <w:r>
        <w:rPr>
          <w:rFonts w:ascii="Times New Roman" w:hAnsi="Times New Roman" w:cs="Times New Roman" w:hint="cs"/>
          <w:b/>
          <w:bCs/>
          <w:color w:val="1F4E79"/>
          <w:sz w:val="30"/>
          <w:szCs w:val="30"/>
          <w:rtl/>
        </w:rPr>
        <w:t xml:space="preserve">ميزات الفصل </w:t>
      </w:r>
    </w:p>
    <w:p w14:paraId="5A9F0E90" w14:textId="77777777" w:rsidR="00852A8B" w:rsidRDefault="00852A8B">
      <w:pPr>
        <w:widowControl w:val="0"/>
        <w:autoSpaceDE w:val="0"/>
        <w:autoSpaceDN w:val="0"/>
        <w:adjustRightInd w:val="0"/>
        <w:spacing w:before="9" w:after="0" w:line="120" w:lineRule="exact"/>
        <w:ind w:right="-20"/>
        <w:rPr>
          <w:rFonts w:ascii="Times New Roman" w:hAnsi="Times New Roman" w:cs="Times New Roman"/>
          <w:color w:val="000000"/>
          <w:sz w:val="12"/>
          <w:szCs w:val="12"/>
        </w:rPr>
      </w:pPr>
    </w:p>
    <w:p w14:paraId="22FE9769" w14:textId="77777777" w:rsidR="00852A8B" w:rsidRDefault="000544CD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0" allowOverlap="1" wp14:anchorId="760BFA2A" wp14:editId="448911B2">
                <wp:simplePos x="0" y="0"/>
                <wp:positionH relativeFrom="page">
                  <wp:posOffset>505838</wp:posOffset>
                </wp:positionH>
                <wp:positionV relativeFrom="paragraph">
                  <wp:posOffset>51422</wp:posOffset>
                </wp:positionV>
                <wp:extent cx="6546215" cy="799642"/>
                <wp:effectExtent l="0" t="0" r="6985" b="19685"/>
                <wp:wrapNone/>
                <wp:docPr id="76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6215" cy="799642"/>
                          <a:chOff x="1127" y="-581"/>
                          <a:chExt cx="9762" cy="2331"/>
                        </a:xfrm>
                      </wpg:grpSpPr>
                      <wps:wsp>
                        <wps:cNvPr id="77" name="Rectangle 97"/>
                        <wps:cNvSpPr>
                          <a:spLocks/>
                        </wps:cNvSpPr>
                        <wps:spPr bwMode="auto">
                          <a:xfrm>
                            <a:off x="1157" y="-561"/>
                            <a:ext cx="9702" cy="229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Rectangle 98"/>
                        <wps:cNvSpPr>
                          <a:spLocks/>
                        </wps:cNvSpPr>
                        <wps:spPr bwMode="auto">
                          <a:xfrm>
                            <a:off x="1255" y="-562"/>
                            <a:ext cx="9505" cy="60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99"/>
                        <wps:cNvSpPr>
                          <a:spLocks/>
                        </wps:cNvSpPr>
                        <wps:spPr bwMode="auto">
                          <a:xfrm>
                            <a:off x="1255" y="47"/>
                            <a:ext cx="9505" cy="370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Rectangle 100"/>
                        <wps:cNvSpPr>
                          <a:spLocks/>
                        </wps:cNvSpPr>
                        <wps:spPr bwMode="auto">
                          <a:xfrm>
                            <a:off x="1255" y="417"/>
                            <a:ext cx="9505" cy="37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Rectangle 101"/>
                        <wps:cNvSpPr>
                          <a:spLocks/>
                        </wps:cNvSpPr>
                        <wps:spPr bwMode="auto">
                          <a:xfrm>
                            <a:off x="1255" y="789"/>
                            <a:ext cx="9505" cy="36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Rectangle 102"/>
                        <wps:cNvSpPr>
                          <a:spLocks/>
                        </wps:cNvSpPr>
                        <wps:spPr bwMode="auto">
                          <a:xfrm>
                            <a:off x="1255" y="1159"/>
                            <a:ext cx="9505" cy="57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103"/>
                        <wps:cNvSpPr>
                          <a:spLocks/>
                        </wps:cNvSpPr>
                        <wps:spPr bwMode="auto">
                          <a:xfrm>
                            <a:off x="1138" y="-571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104"/>
                        <wps:cNvSpPr>
                          <a:spLocks/>
                        </wps:cNvSpPr>
                        <wps:spPr bwMode="auto">
                          <a:xfrm>
                            <a:off x="1147" y="-561"/>
                            <a:ext cx="0" cy="2291"/>
                          </a:xfrm>
                          <a:custGeom>
                            <a:avLst/>
                            <a:gdLst>
                              <a:gd name="T0" fmla="*/ 0 h 2291"/>
                              <a:gd name="T1" fmla="*/ 2292 h 229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291">
                                <a:moveTo>
                                  <a:pt x="0" y="0"/>
                                </a:moveTo>
                                <a:lnTo>
                                  <a:pt x="0" y="229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105"/>
                        <wps:cNvSpPr>
                          <a:spLocks/>
                        </wps:cNvSpPr>
                        <wps:spPr bwMode="auto">
                          <a:xfrm>
                            <a:off x="1138" y="1739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106"/>
                        <wps:cNvSpPr>
                          <a:spLocks/>
                        </wps:cNvSpPr>
                        <wps:spPr bwMode="auto">
                          <a:xfrm>
                            <a:off x="10869" y="-561"/>
                            <a:ext cx="0" cy="2291"/>
                          </a:xfrm>
                          <a:custGeom>
                            <a:avLst/>
                            <a:gdLst>
                              <a:gd name="T0" fmla="*/ 0 h 2291"/>
                              <a:gd name="T1" fmla="*/ 2292 h 229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291">
                                <a:moveTo>
                                  <a:pt x="0" y="0"/>
                                </a:moveTo>
                                <a:lnTo>
                                  <a:pt x="0" y="229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F41663" id="Group 96" o:spid="_x0000_s1026" style="position:absolute;left:0;text-align:left;margin-left:39.85pt;margin-top:4.05pt;width:515.45pt;height:62.95pt;z-index:-251656704;mso-position-horizontal-relative:page" coordorigin="1127,-581" coordsize="9762,23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" o:allowincell="f">
                <v:rect id="Rectangle 97" o:spid="_x0000_s1027" style="position:absolute;left:1157;top:-561;width:9702;height:22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" fillcolor="#a7bede" stroked="f">
                  <v:path arrowok="t"/>
                </v:rect>
                <v:rect id="Rectangle 98" o:spid="_x0000_s1028" style="position:absolute;left:1255;top:-562;width:9505;height: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BEj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" fillcolor="#a7bede" stroked="f">
                  <v:path arrowok="t"/>
                </v:rect>
                <v:rect id="Rectangle 99" o:spid="_x0000_s1029" style="position:absolute;left:1255;top:47;width:9505;height: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" fillcolor="#a7bede" stroked="f">
                  <v:path arrowok="t"/>
                </v:rect>
                <v:rect id="Rectangle 100" o:spid="_x0000_s1030" style="position:absolute;left:1255;top:417;width:9505;height: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20C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" fillcolor="#a7bede" stroked="f">
                  <v:path arrowok="t"/>
                </v:rect>
                <v:rect id="Rectangle 101" o:spid="_x0000_s1031" style="position:absolute;left:1255;top:789;width:9505;height: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8iZ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" fillcolor="#a7bede" stroked="f">
                  <v:path arrowok="t"/>
                </v:rect>
                <v:rect id="Rectangle 102" o:spid="_x0000_s1032" style="position:absolute;left:1255;top:1159;width:9505;height: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Vbu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" fillcolor="#a7bede" stroked="f">
                  <v:path arrowok="t"/>
                </v:rect>
                <v:shape id="Freeform 103" o:spid="_x0000_s1033" style="position:absolute;left:1138;top:-571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" path="m,l9741,e" filled="f" strokecolor="#4f81bc" strokeweight=".37392mm">
                  <v:path arrowok="t" o:connecttype="custom" o:connectlocs="0,0;9741,0" o:connectangles="0,0"/>
                </v:shape>
                <v:shape id="Freeform 104" o:spid="_x0000_s1034" style="position:absolute;left:1147;top:-561;width:0;height:2291;visibility:visible;mso-wrap-style:square;v-text-anchor:top" coordsize="0,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" path="m,l,2292e" filled="f" strokecolor="#4f81bc" strokeweight="1.06pt">
                  <v:path arrowok="t" o:connecttype="custom" o:connectlocs="0,0;0,2292" o:connectangles="0,0"/>
                </v:shape>
                <v:shape id="Freeform 105" o:spid="_x0000_s1035" style="position:absolute;left:1138;top:1739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106" o:spid="_x0000_s1036" style="position:absolute;left:10869;top:-561;width:0;height:2291;visibility:visible;mso-wrap-style:square;v-text-anchor:top" coordsize="0,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" path="m,l,2292e" filled="f" strokecolor="#4f81bc" strokeweight="1.06pt">
                  <v:path arrowok="t" o:connecttype="custom" o:connectlocs="0,0;0,2292" o:connectangles="0,0"/>
                </v:shape>
                <w10:wrap anchorx="page"/>
              </v:group>
            </w:pict>
          </mc:Fallback>
        </mc:AlternateContent>
      </w:r>
    </w:p>
    <w:p w14:paraId="1C035C9B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33A19E7" w14:textId="3319745A" w:rsidR="009D1DF3" w:rsidRPr="009D1DF3" w:rsidRDefault="009D1DF3" w:rsidP="009D1D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480" w:lineRule="atLeast"/>
        <w:rPr>
          <w:rFonts w:asciiTheme="majorBidi" w:eastAsia="Times New Roman" w:hAnsiTheme="majorBidi" w:cstheme="majorBidi"/>
          <w:color w:val="202124"/>
          <w:sz w:val="28"/>
          <w:szCs w:val="28"/>
        </w:rPr>
      </w:pPr>
      <w:r w:rsidRPr="009D1DF3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>الفهم الشامل للعلاقة بين النظري والرياضيات التطبيقية كحساب التفاضل والتكامل 2 في المرحلة الثانية وأخذ المسائل الرياضية المتعلقة بالتربة والمياه وتلوث الهواء في</w:t>
      </w:r>
      <w:r>
        <w:rPr>
          <w:rFonts w:asciiTheme="majorBidi" w:eastAsia="Times New Roman" w:hAnsiTheme="majorBidi" w:cstheme="majorBidi" w:hint="cs"/>
          <w:color w:val="202124"/>
          <w:sz w:val="28"/>
          <w:szCs w:val="28"/>
          <w:rtl/>
          <w:lang w:bidi="ar"/>
        </w:rPr>
        <w:t xml:space="preserve"> نظر</w:t>
      </w:r>
      <w:r w:rsidRPr="009D1DF3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 xml:space="preserve"> الاعتبار.</w:t>
      </w:r>
    </w:p>
    <w:p w14:paraId="6C25CC78" w14:textId="77777777" w:rsidR="000544CD" w:rsidRPr="009D1DF3" w:rsidRDefault="000544CD" w:rsidP="000544CD">
      <w:pPr>
        <w:bidi/>
        <w:spacing w:after="0" w:line="240" w:lineRule="auto"/>
        <w:jc w:val="center"/>
        <w:rPr>
          <w:rFonts w:ascii="Times New Roman" w:eastAsia="Times New Roman" w:hAnsi="Times New Roman" w:cs="Simplified Arabic"/>
          <w:b/>
          <w:bCs/>
          <w:sz w:val="28"/>
          <w:szCs w:val="28"/>
          <w:rtl/>
          <w:lang w:bidi="ar-IQ"/>
        </w:rPr>
      </w:pPr>
    </w:p>
    <w:p w14:paraId="01221960" w14:textId="77777777" w:rsidR="00852A8B" w:rsidRPr="000544CD" w:rsidRDefault="00852A8B" w:rsidP="000544CD">
      <w:pPr>
        <w:widowControl w:val="0"/>
        <w:autoSpaceDE w:val="0"/>
        <w:autoSpaceDN w:val="0"/>
        <w:adjustRightInd w:val="0"/>
        <w:spacing w:after="0" w:line="287" w:lineRule="exact"/>
        <w:ind w:left="196" w:right="214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14341C1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50"/>
        <w:gridCol w:w="4972"/>
      </w:tblGrid>
      <w:tr w:rsidR="00852A8B" w14:paraId="7BA9C826" w14:textId="77777777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0D5B257" w14:textId="0B182E02" w:rsidR="00852A8B" w:rsidRPr="009D1DF3" w:rsidRDefault="009D1D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  <w:lang w:bidi="ar-IQ"/>
              </w:rPr>
              <w:t xml:space="preserve">جامعة بغداد / كلية الهندسة 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27B724" w14:textId="5C203626" w:rsidR="00852A8B" w:rsidRPr="00932C3F" w:rsidRDefault="009D1DF3" w:rsidP="009D1D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  <w:lang w:bidi="ar-IQ"/>
              </w:rPr>
              <w:t>1- المؤسسة التدريسية</w:t>
            </w:r>
          </w:p>
        </w:tc>
      </w:tr>
      <w:tr w:rsidR="00852A8B" w14:paraId="05F27CAB" w14:textId="77777777">
        <w:trPr>
          <w:trHeight w:hRule="exact" w:val="64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1F19C9C" w14:textId="5A8F22C1" w:rsidR="00852A8B" w:rsidRPr="009D1DF3" w:rsidRDefault="009D1DF3" w:rsidP="009D1D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"/>
              <w:rPr>
                <w:rFonts w:ascii="Times New Roman" w:hAnsi="Times New Roman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  <w:lang w:bidi="ar-IQ"/>
              </w:rPr>
              <w:t>قسم الهندسة البيئية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11FBB8" w14:textId="5F7A9A83" w:rsidR="00852A8B" w:rsidRPr="00932C3F" w:rsidRDefault="009D1D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</w:rPr>
              <w:t xml:space="preserve">2- القسم </w:t>
            </w:r>
          </w:p>
        </w:tc>
      </w:tr>
      <w:tr w:rsidR="00852A8B" w14:paraId="154C86CF" w14:textId="77777777">
        <w:trPr>
          <w:trHeight w:hRule="exact" w:val="646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F2BD8A" w14:textId="7C344453" w:rsidR="00852A8B" w:rsidRPr="00070C75" w:rsidRDefault="00070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  <w:lang w:bidi="ar-IQ"/>
              </w:rPr>
              <w:t>الرياضيات للمرحلة الثانية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D5E4A13" w14:textId="599D7709" w:rsidR="00852A8B" w:rsidRPr="00932C3F" w:rsidRDefault="00070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</w:rPr>
              <w:t xml:space="preserve">3- عنوان </w:t>
            </w:r>
            <w:r w:rsidR="00987E7F">
              <w:rPr>
                <w:rFonts w:ascii="Times New Roman" w:hAnsi="Times New Roman" w:cs="Times New Roman" w:hint="cs"/>
                <w:sz w:val="28"/>
                <w:szCs w:val="28"/>
                <w:rtl/>
              </w:rPr>
              <w:t>المنهاج</w:t>
            </w:r>
          </w:p>
        </w:tc>
      </w:tr>
      <w:tr w:rsidR="00852A8B" w14:paraId="4995B52E" w14:textId="77777777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5EAC64" w14:textId="5153FA50" w:rsidR="00852A8B" w:rsidRPr="00070C75" w:rsidRDefault="00070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  <w:lang w:bidi="ar-IQ"/>
              </w:rPr>
              <w:t>حضوري وبواقع مرتين في الأسبوع لكل شعبة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0084D99" w14:textId="4B62997C" w:rsidR="00852A8B" w:rsidRPr="00932C3F" w:rsidRDefault="00070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</w:rPr>
              <w:t>4-نمط الحضور</w:t>
            </w:r>
          </w:p>
        </w:tc>
      </w:tr>
      <w:tr w:rsidR="00852A8B" w14:paraId="7543A984" w14:textId="77777777">
        <w:trPr>
          <w:trHeight w:hRule="exact" w:val="509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ACA5212" w14:textId="41B8D957" w:rsidR="00852A8B" w:rsidRPr="00070C75" w:rsidRDefault="00070C75" w:rsidP="00070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"/>
              <w:rPr>
                <w:rFonts w:ascii="Times New Roman" w:hAnsi="Times New Roman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  <w:lang w:bidi="ar-IQ"/>
              </w:rPr>
              <w:t>سنوي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EBB5F4B" w14:textId="01146BFC" w:rsidR="00852A8B" w:rsidRPr="00932C3F" w:rsidRDefault="00070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</w:rPr>
              <w:t>5-الفصل الدراسي</w:t>
            </w:r>
          </w:p>
        </w:tc>
      </w:tr>
      <w:tr w:rsidR="00852A8B" w14:paraId="3443FCC4" w14:textId="77777777">
        <w:trPr>
          <w:trHeight w:hRule="exact" w:val="602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1C0DB91" w14:textId="11582C75" w:rsidR="00852A8B" w:rsidRPr="00070C75" w:rsidRDefault="00070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8"/>
                <w:szCs w:val="28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  <w:lang w:bidi="ar-IQ"/>
              </w:rPr>
              <w:t>80 ساعة (3 ساعات أسبوعيا)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EB44190" w14:textId="2A4BFF21" w:rsidR="00852A8B" w:rsidRPr="00932C3F" w:rsidRDefault="00070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color w:val="000000"/>
                <w:sz w:val="28"/>
                <w:szCs w:val="28"/>
                <w:rtl/>
                <w:lang w:bidi="ar-IQ"/>
              </w:rPr>
              <w:t>6-حصة عدد الساعات الكلي</w:t>
            </w:r>
          </w:p>
        </w:tc>
      </w:tr>
      <w:tr w:rsidR="00852A8B" w14:paraId="541C93B1" w14:textId="77777777">
        <w:trPr>
          <w:trHeight w:hRule="exact" w:val="66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F44C1AC" w14:textId="5A6AE79C" w:rsidR="00852A8B" w:rsidRDefault="00070C75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 w:hint="cs"/>
                <w:color w:val="221F1F"/>
                <w:spacing w:val="1"/>
                <w:sz w:val="28"/>
                <w:szCs w:val="28"/>
                <w:rtl/>
              </w:rPr>
              <w:t>2022</w:t>
            </w:r>
          </w:p>
          <w:p w14:paraId="7BC6AE7C" w14:textId="52443698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020C46F" w14:textId="2F3A8BEC" w:rsidR="00852A8B" w:rsidRPr="00070C75" w:rsidRDefault="00070C7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cs"/>
                <w:sz w:val="28"/>
                <w:szCs w:val="28"/>
                <w:rtl/>
              </w:rPr>
              <w:t>7-تاريخ الإصدار للتخصص</w:t>
            </w:r>
          </w:p>
        </w:tc>
      </w:tr>
      <w:tr w:rsidR="00852A8B" w14:paraId="1F3AB167" w14:textId="77777777">
        <w:trPr>
          <w:trHeight w:hRule="exact" w:val="52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5ABE12" w14:textId="1F2A7810" w:rsidR="00852A8B" w:rsidRDefault="00070C75">
            <w:pPr>
              <w:widowControl w:val="0"/>
              <w:autoSpaceDE w:val="0"/>
              <w:autoSpaceDN w:val="0"/>
              <w:adjustRightInd w:val="0"/>
              <w:spacing w:before="92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color w:val="221F1F"/>
                <w:spacing w:val="1"/>
                <w:sz w:val="28"/>
                <w:szCs w:val="28"/>
                <w:rtl/>
              </w:rPr>
              <w:t>8- الهدف من المنهاج</w:t>
            </w:r>
          </w:p>
        </w:tc>
      </w:tr>
      <w:tr w:rsidR="00987E7F" w14:paraId="0A2156C6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46F5F" w14:textId="535561A6" w:rsidR="00987E7F" w:rsidRPr="00987E7F" w:rsidRDefault="00987E7F" w:rsidP="00987E7F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987E7F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1- تعلم الجبر الخطي من خلال المصفوفات في النظرية والتطبيقات.</w:t>
            </w:r>
          </w:p>
        </w:tc>
      </w:tr>
      <w:tr w:rsidR="00987E7F" w14:paraId="19C3C49B" w14:textId="77777777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36DE3AA" w14:textId="0D900ADA" w:rsidR="00987E7F" w:rsidRPr="00987E7F" w:rsidRDefault="00987E7F" w:rsidP="00987E7F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987E7F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2- استكشاف الدوال القطعية وتطبيقاتها في الجانب البيئي.</w:t>
            </w:r>
          </w:p>
        </w:tc>
      </w:tr>
      <w:tr w:rsidR="00987E7F" w14:paraId="6D89A85D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C477CC0" w14:textId="7EE24711" w:rsidR="00987E7F" w:rsidRPr="00987E7F" w:rsidRDefault="00987E7F" w:rsidP="00987E7F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87E7F" w14:paraId="6D6FF835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0CF716" w14:textId="2D45B32C" w:rsidR="00987E7F" w:rsidRPr="00987E7F" w:rsidRDefault="00987E7F" w:rsidP="00987E7F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987E7F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    3- ربط الإحداثيات الديكارتية بهذه الإحداثيات القطبية.</w:t>
            </w:r>
          </w:p>
        </w:tc>
      </w:tr>
      <w:tr w:rsidR="00987E7F" w14:paraId="29656327" w14:textId="77777777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91F4B3" w14:textId="65F75CA6" w:rsidR="00987E7F" w:rsidRPr="00987E7F" w:rsidRDefault="00987E7F" w:rsidP="00987E7F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87E7F" w14:paraId="69D6BE5E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19986D7" w14:textId="6657AAA7" w:rsidR="00987E7F" w:rsidRPr="00987E7F" w:rsidRDefault="00987E7F" w:rsidP="00987E7F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987E7F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    4- تدريب الطلاب على التفريق بين أكثر من متغير من خلال التفاضل الجزئي.</w:t>
            </w:r>
          </w:p>
        </w:tc>
      </w:tr>
      <w:tr w:rsidR="00987E7F" w14:paraId="5EEE3C2D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E521B4D" w14:textId="4C3AA37B" w:rsidR="00987E7F" w:rsidRPr="00987E7F" w:rsidRDefault="00987E7F" w:rsidP="00987E7F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87E7F" w14:paraId="0BEFB686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4877711" w14:textId="5C697F85" w:rsidR="00987E7F" w:rsidRPr="00987E7F" w:rsidRDefault="00987E7F" w:rsidP="00987E7F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ind w:left="360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987E7F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5- حل مكونات المتجهات في الميكانيكا والتطبيقات الأخرى عبر المتجهات في الفضاء.</w:t>
            </w:r>
          </w:p>
        </w:tc>
      </w:tr>
    </w:tbl>
    <w:p w14:paraId="0639E32A" w14:textId="77777777" w:rsidR="00852A8B" w:rsidRDefault="00852A8B">
      <w:pPr>
        <w:widowControl w:val="0"/>
        <w:autoSpaceDE w:val="0"/>
        <w:autoSpaceDN w:val="0"/>
        <w:adjustRightInd w:val="0"/>
        <w:spacing w:before="5" w:after="0" w:line="180" w:lineRule="exact"/>
        <w:ind w:right="-20"/>
        <w:rPr>
          <w:rFonts w:ascii="Times New Roman" w:hAnsi="Times New Roman" w:cs="Times New Roman"/>
          <w:sz w:val="18"/>
          <w:szCs w:val="18"/>
        </w:rPr>
      </w:pPr>
    </w:p>
    <w:p w14:paraId="75CC6360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3D0D3EA7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40297259" w14:textId="268A07B8" w:rsidR="00852A8B" w:rsidRPr="002C0188" w:rsidRDefault="00B27CD6" w:rsidP="002C0188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jc w:val="center"/>
        <w:rPr>
          <w:rFonts w:asciiTheme="majorBidi" w:hAnsiTheme="majorBidi" w:cstheme="majorBidi"/>
          <w:color w:val="000000"/>
          <w:sz w:val="28"/>
          <w:szCs w:val="28"/>
        </w:rPr>
      </w:pPr>
      <w:r w:rsidRPr="002C0188">
        <w:rPr>
          <w:rFonts w:asciiTheme="majorBidi" w:hAnsiTheme="majorBidi" w:cstheme="majorBidi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7216" behindDoc="1" locked="0" layoutInCell="0" allowOverlap="1" wp14:anchorId="5978BDFE" wp14:editId="081D9B6F">
                <wp:simplePos x="0" y="0"/>
                <wp:positionH relativeFrom="page">
                  <wp:posOffset>715645</wp:posOffset>
                </wp:positionH>
                <wp:positionV relativeFrom="paragraph">
                  <wp:posOffset>-140335</wp:posOffset>
                </wp:positionV>
                <wp:extent cx="6198870" cy="440690"/>
                <wp:effectExtent l="0" t="0" r="0" b="0"/>
                <wp:wrapNone/>
                <wp:docPr id="69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440690"/>
                          <a:chOff x="1127" y="-221"/>
                          <a:chExt cx="9762" cy="694"/>
                        </a:xfrm>
                      </wpg:grpSpPr>
                      <wps:wsp>
                        <wps:cNvPr id="70" name="Rectangle 108"/>
                        <wps:cNvSpPr>
                          <a:spLocks/>
                        </wps:cNvSpPr>
                        <wps:spPr bwMode="auto">
                          <a:xfrm>
                            <a:off x="1157" y="-201"/>
                            <a:ext cx="9702" cy="65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109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110"/>
                        <wps:cNvSpPr>
                          <a:spLocks/>
                        </wps:cNvSpPr>
                        <wps:spPr bwMode="auto">
                          <a:xfrm>
                            <a:off x="1138" y="-210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111"/>
                        <wps:cNvSpPr>
                          <a:spLocks/>
                        </wps:cNvSpPr>
                        <wps:spPr bwMode="auto">
                          <a:xfrm>
                            <a:off x="1147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112"/>
                        <wps:cNvSpPr>
                          <a:spLocks/>
                        </wps:cNvSpPr>
                        <wps:spPr bwMode="auto">
                          <a:xfrm>
                            <a:off x="1138" y="463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113"/>
                        <wps:cNvSpPr>
                          <a:spLocks/>
                        </wps:cNvSpPr>
                        <wps:spPr bwMode="auto">
                          <a:xfrm>
                            <a:off x="10869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5A6799" id="Group 107" o:spid="_x0000_s1026" style="position:absolute;left:0;text-align:left;margin-left:56.35pt;margin-top:-11.05pt;width:488.1pt;height:34.7pt;z-index:-251659264;mso-position-horizontal-relative:page" coordorigin="1127,-221" coordsize="9762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" o:allowincell="f">
                <v:rect id="Rectangle 108" o:spid="_x0000_s1027" style="position:absolute;left:1157;top:-201;width:9702;height: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h0l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" fillcolor="#a7bede" stroked="f">
                  <v:path arrowok="t"/>
                </v:rect>
                <v:rect id="Rectangle 109" o:spid="_x0000_s1028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" fillcolor="#a7bede" stroked="f">
                  <v:path arrowok="t"/>
                </v:rect>
                <v:shape id="Freeform 110" o:spid="_x0000_s1029" style="position:absolute;left:1138;top:-210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" path="m,l9741,e" filled="f" strokecolor="#4f81bc" strokeweight="1.06pt">
                  <v:path arrowok="t" o:connecttype="custom" o:connectlocs="0,0;9741,0" o:connectangles="0,0"/>
                </v:shape>
                <v:shape id="Freeform 111" o:spid="_x0000_s1030" style="position:absolute;left:1147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AqXwgAAANsAAAAPAAAAZHJzL2Rvd25yZXYueG1sRI9LiwIx&#10;EITvC/6H0IIX0Ywu+B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BxfAqX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v:shape id="Freeform 112" o:spid="_x0000_s1031" style="position:absolute;left:1138;top:463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" path="m,l9741,e" filled="f" strokecolor="#4f81bc" strokeweight=".37392mm">
                  <v:path arrowok="t" o:connecttype="custom" o:connectlocs="0,0;9741,0" o:connectangles="0,0"/>
                </v:shape>
                <v:shape id="Freeform 113" o:spid="_x0000_s1032" style="position:absolute;left:10869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Td4wgAAANsAAAAPAAAAZHJzL2Rvd25yZXYueG1sRI9LiwIx&#10;EITvC/6H0IIX0YzC+h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CR2Td4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w10:wrap anchorx="page"/>
              </v:group>
            </w:pict>
          </mc:Fallback>
        </mc:AlternateContent>
      </w:r>
      <w:r w:rsidR="002C0188" w:rsidRPr="002C0188">
        <w:rPr>
          <w:rFonts w:asciiTheme="majorBidi" w:hAnsiTheme="majorBidi" w:cstheme="majorBidi"/>
          <w:noProof/>
          <w:sz w:val="28"/>
          <w:szCs w:val="28"/>
          <w:rtl/>
        </w:rPr>
        <w:t>9-مخرجات التعليم ، التدريس، وطرق التقييم</w:t>
      </w:r>
    </w:p>
    <w:p w14:paraId="11148678" w14:textId="77777777" w:rsidR="00852A8B" w:rsidRDefault="00852A8B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  <w:sectPr w:rsidR="00852A8B">
          <w:pgSz w:w="11920" w:h="16840"/>
          <w:pgMar w:top="920" w:right="880" w:bottom="280" w:left="1060" w:header="720" w:footer="720" w:gutter="0"/>
          <w:cols w:space="720" w:equalWidth="0">
            <w:col w:w="9980"/>
          </w:cols>
          <w:noEndnote/>
        </w:sectPr>
      </w:pPr>
    </w:p>
    <w:p w14:paraId="5B775DAB" w14:textId="77777777" w:rsidR="00852A8B" w:rsidRDefault="00F42507">
      <w:pPr>
        <w:widowControl w:val="0"/>
        <w:autoSpaceDE w:val="0"/>
        <w:autoSpaceDN w:val="0"/>
        <w:adjustRightInd w:val="0"/>
        <w:spacing w:before="5" w:after="0" w:line="90" w:lineRule="exact"/>
        <w:ind w:right="-20"/>
        <w:rPr>
          <w:rFonts w:ascii="Times New Roman" w:hAnsi="Times New Roman" w:cs="Times New Roman"/>
          <w:color w:val="000000"/>
          <w:sz w:val="9"/>
          <w:szCs w:val="9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824" behindDoc="1" locked="0" layoutInCell="0" allowOverlap="1" wp14:anchorId="72E0A2D9" wp14:editId="2ED46182">
                <wp:simplePos x="0" y="0"/>
                <wp:positionH relativeFrom="page">
                  <wp:posOffset>496111</wp:posOffset>
                </wp:positionH>
                <wp:positionV relativeFrom="page">
                  <wp:posOffset>729574</wp:posOffset>
                </wp:positionV>
                <wp:extent cx="6340839" cy="2052320"/>
                <wp:effectExtent l="0" t="0" r="0" b="0"/>
                <wp:wrapNone/>
                <wp:docPr id="30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0839" cy="2052320"/>
                          <a:chOff x="1245" y="1146"/>
                          <a:chExt cx="9526" cy="1914"/>
                        </a:xfrm>
                      </wpg:grpSpPr>
                      <wps:wsp>
                        <wps:cNvPr id="31" name="Rectangle 146"/>
                        <wps:cNvSpPr>
                          <a:spLocks/>
                        </wps:cNvSpPr>
                        <wps:spPr bwMode="auto">
                          <a:xfrm>
                            <a:off x="1255" y="1156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47"/>
                        <wps:cNvSpPr>
                          <a:spLocks/>
                        </wps:cNvSpPr>
                        <wps:spPr bwMode="auto">
                          <a:xfrm>
                            <a:off x="1255" y="1418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48"/>
                        <wps:cNvSpPr>
                          <a:spLocks/>
                        </wps:cNvSpPr>
                        <wps:spPr bwMode="auto">
                          <a:xfrm>
                            <a:off x="1255" y="1682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149"/>
                        <wps:cNvSpPr>
                          <a:spLocks/>
                        </wps:cNvSpPr>
                        <wps:spPr bwMode="auto">
                          <a:xfrm>
                            <a:off x="1255" y="1944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150"/>
                        <wps:cNvSpPr>
                          <a:spLocks/>
                        </wps:cNvSpPr>
                        <wps:spPr bwMode="auto">
                          <a:xfrm>
                            <a:off x="1255" y="2205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51"/>
                        <wps:cNvSpPr>
                          <a:spLocks/>
                        </wps:cNvSpPr>
                        <wps:spPr bwMode="auto">
                          <a:xfrm>
                            <a:off x="1255" y="24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152"/>
                        <wps:cNvSpPr>
                          <a:spLocks/>
                        </wps:cNvSpPr>
                        <wps:spPr bwMode="auto">
                          <a:xfrm>
                            <a:off x="1255" y="272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E09B14" id="Group 145" o:spid="_x0000_s1026" style="position:absolute;left:0;text-align:left;margin-left:39.05pt;margin-top:57.45pt;width:499.3pt;height:161.6pt;z-index:-251654656;mso-position-horizontal-relative:page;mso-position-vertical-relative:page" coordorigin="1245,1146" coordsize="9526,1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" o:allowincell="f">
                <v:rect id="Rectangle 146" o:spid="_x0000_s1027" style="position:absolute;left:1255;top:1156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AF+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E&#10;3y/hB8j1BwAA//8DAFBLAQItABQABgAIAAAAIQDb4fbL7gAAAIUBAAATAAAAAAAAAAAAAAAAAAAA&#10;AABbQ29udGVudF9UeXBlc10ueG1sUEsBAi0AFAAGAAgAAAAhAFr0LFu/AAAAFQEAAAsAAAAAAAAA&#10;AAAAAAAAHwEAAF9yZWxzLy5yZWxzUEsBAi0AFAAGAAgAAAAhAJ2YAX6+AAAA2wAAAA8AAAAAAAAA&#10;AAAAAAAABwIAAGRycy9kb3ducmV2LnhtbFBLBQYAAAAAAwADALcAAADyAgAAAAA=&#10;" fillcolor="#a7bede" stroked="f">
                  <v:path arrowok="t"/>
                </v:rect>
                <v:rect id="Rectangle 147" o:spid="_x0000_s1028" style="position:absolute;left:1255;top:1418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p8J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M&#10;3y/hB8j1BwAA//8DAFBLAQItABQABgAIAAAAIQDb4fbL7gAAAIUBAAATAAAAAAAAAAAAAAAAAAAA&#10;AABbQ29udGVudF9UeXBlc10ueG1sUEsBAi0AFAAGAAgAAAAhAFr0LFu/AAAAFQEAAAsAAAAAAAAA&#10;AAAAAAAAHwEAAF9yZWxzLy5yZWxzUEsBAi0AFAAGAAgAAAAhAG1Knwm+AAAA2wAAAA8AAAAAAAAA&#10;AAAAAAAABwIAAGRycy9kb3ducmV2LnhtbFBLBQYAAAAAAwADALcAAADyAgAAAAA=&#10;" fillcolor="#a7bede" stroked="f">
                  <v:path arrowok="t"/>
                </v:rect>
                <v:rect id="Rectangle 148" o:spid="_x0000_s1029" style="position:absolute;left:1255;top:1682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jqS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C&#10;3y/hB8j1BwAA//8DAFBLAQItABQABgAIAAAAIQDb4fbL7gAAAIUBAAATAAAAAAAAAAAAAAAAAAAA&#10;AABbQ29udGVudF9UeXBlc10ueG1sUEsBAi0AFAAGAAgAAAAhAFr0LFu/AAAAFQEAAAsAAAAAAAAA&#10;AAAAAAAAHwEAAF9yZWxzLy5yZWxzUEsBAi0AFAAGAAgAAAAhAAIGOpK+AAAA2wAAAA8AAAAAAAAA&#10;AAAAAAAABwIAAGRycy9kb3ducmV2LnhtbFBLBQYAAAAAAwADALcAAADyAgAAAAA=&#10;" fillcolor="#a7bede" stroked="f">
                  <v:path arrowok="t"/>
                </v:rect>
                <v:rect id="Rectangle 149" o:spid="_x0000_s1030" style="position:absolute;left:1255;top:1944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" fillcolor="#a7bede" stroked="f">
                  <v:path arrowok="t"/>
                </v:rect>
                <v:rect id="Rectangle 150" o:spid="_x0000_s1031" style="position:absolute;left:1255;top:2205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wd9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K&#10;3y/hB8j1BwAA//8DAFBLAQItABQABgAIAAAAIQDb4fbL7gAAAIUBAAATAAAAAAAAAAAAAAAAAAAA&#10;AABbQ29udGVudF9UeXBlc10ueG1sUEsBAi0AFAAGAAgAAAAhAFr0LFu/AAAAFQEAAAsAAAAAAAAA&#10;AAAAAAAAHwEAAF9yZWxzLy5yZWxzUEsBAi0AFAAGAAgAAAAhAOKjB32+AAAA2wAAAA8AAAAAAAAA&#10;AAAAAAAABwIAAGRycy9kb3ducmV2LnhtbFBLBQYAAAAAAwADALcAAADyAgAAAAA=&#10;" fillcolor="#a7bede" stroked="f">
                  <v:path arrowok="t"/>
                </v:rect>
                <v:rect id="Rectangle 151" o:spid="_x0000_s1032" style="position:absolute;left:1255;top:24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" fillcolor="#a7bede" stroked="f">
                  <v:path arrowok="t"/>
                </v:rect>
                <v:rect id="Rectangle 152" o:spid="_x0000_s1033" style="position:absolute;left:1255;top:272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TyR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fzn4&#10;fgk/QK4/AAAA//8DAFBLAQItABQABgAIAAAAIQDb4fbL7gAAAIUBAAATAAAAAAAAAAAAAAAAAAAA&#10;AABbQ29udGVudF9UeXBlc10ueG1sUEsBAi0AFAAGAAgAAAAhAFr0LFu/AAAAFQEAAAsAAAAAAAAA&#10;AAAAAAAAHwEAAF9yZWxzLy5yZWxzUEsBAi0AFAAGAAgAAAAhAH09PJG+AAAA2wAAAA8AAAAAAAAA&#10;AAAAAAAABwIAAGRycy9kb3ducmV2LnhtbFBLBQYAAAAAAwADALcAAADyAgAAAAA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0" allowOverlap="1" wp14:anchorId="24AD89AD" wp14:editId="30877655">
                <wp:simplePos x="0" y="0"/>
                <wp:positionH relativeFrom="page">
                  <wp:posOffset>790575</wp:posOffset>
                </wp:positionH>
                <wp:positionV relativeFrom="page">
                  <wp:posOffset>7567295</wp:posOffset>
                </wp:positionV>
                <wp:extent cx="6049010" cy="1035685"/>
                <wp:effectExtent l="0" t="0" r="0" b="0"/>
                <wp:wrapNone/>
                <wp:docPr id="63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35685"/>
                          <a:chOff x="1245" y="11917"/>
                          <a:chExt cx="9526" cy="1631"/>
                        </a:xfrm>
                      </wpg:grpSpPr>
                      <wps:wsp>
                        <wps:cNvPr id="64" name="Rectangle 115"/>
                        <wps:cNvSpPr>
                          <a:spLocks/>
                        </wps:cNvSpPr>
                        <wps:spPr bwMode="auto">
                          <a:xfrm>
                            <a:off x="1255" y="11927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116"/>
                        <wps:cNvSpPr>
                          <a:spLocks/>
                        </wps:cNvSpPr>
                        <wps:spPr bwMode="auto">
                          <a:xfrm>
                            <a:off x="1255" y="1225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117"/>
                        <wps:cNvSpPr>
                          <a:spLocks/>
                        </wps:cNvSpPr>
                        <wps:spPr bwMode="auto">
                          <a:xfrm>
                            <a:off x="1255" y="1257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118"/>
                        <wps:cNvSpPr>
                          <a:spLocks/>
                        </wps:cNvSpPr>
                        <wps:spPr bwMode="auto">
                          <a:xfrm>
                            <a:off x="1255" y="1289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119"/>
                        <wps:cNvSpPr>
                          <a:spLocks/>
                        </wps:cNvSpPr>
                        <wps:spPr bwMode="auto">
                          <a:xfrm>
                            <a:off x="1255" y="1321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CE28E0" id="Group 114" o:spid="_x0000_s1026" style="position:absolute;left:0;text-align:left;margin-left:62.25pt;margin-top:595.85pt;width:476.3pt;height:81.55pt;z-index:-251649536;mso-position-horizontal-relative:page;mso-position-vertical-relative:page" coordorigin="1245,11917" coordsize="9526,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" o:allowincell="f">
                <v:rect id="Rectangle 115" o:spid="_x0000_s1027" style="position:absolute;left:1255;top:11927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I37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" fillcolor="#a7bede" stroked="f">
                  <v:path arrowok="t"/>
                </v:rect>
                <v:rect id="Rectangle 116" o:spid="_x0000_s1028" style="position:absolute;left:1255;top:1225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Chg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4gW8v4QfIDf/AAAA//8DAFBLAQItABQABgAIAAAAIQDb4fbL7gAAAIUBAAATAAAAAAAAAAAAAAAA&#10;AAAAAABbQ29udGVudF9UeXBlc10ueG1sUEsBAi0AFAAGAAgAAAAhAFr0LFu/AAAAFQEAAAsAAAAA&#10;AAAAAAAAAAAAHwEAAF9yZWxzLy5yZWxzUEsBAi0AFAAGAAgAAAAhAPEQKGDBAAAA2wAAAA8AAAAA&#10;AAAAAAAAAAAABwIAAGRycy9kb3ducmV2LnhtbFBLBQYAAAAAAwADALcAAAD1AgAAAAA=&#10;" fillcolor="#a7bede" stroked="f">
                  <v:path arrowok="t"/>
                </v:rect>
                <v:rect id="Rectangle 117" o:spid="_x0000_s1029" style="position:absolute;left:1255;top:1257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" fillcolor="#a7bede" stroked="f">
                  <v:path arrowok="t"/>
                </v:rect>
                <v:rect id="Rectangle 118" o:spid="_x0000_s1030" style="position:absolute;left:1255;top:1289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" fillcolor="#a7bede" stroked="f">
                  <v:path arrowok="t"/>
                </v:rect>
                <v:rect id="Rectangle 119" o:spid="_x0000_s1031" style="position:absolute;left:1255;top:1321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Yf+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IwNnwJ&#10;P0BuvgAAAP//AwBQSwECLQAUAAYACAAAACEA2+H2y+4AAACFAQAAEwAAAAAAAAAAAAAAAAAAAAAA&#10;W0NvbnRlbnRfVHlwZXNdLnhtbFBLAQItABQABgAIAAAAIQBa9CxbvwAAABUBAAALAAAAAAAAAAAA&#10;AAAAAB8BAABfcmVscy8ucmVsc1BLAQItABQABgAIAAAAIQAfEYf+vAAAANsAAAAPAAAAAAAAAAAA&#10;AAAAAAcCAABkcnMvZG93bnJldi54bWxQSwUGAAAAAAMAAwC3AAAA8A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0" allowOverlap="1" wp14:anchorId="57D37577" wp14:editId="664E4738">
                <wp:simplePos x="0" y="0"/>
                <wp:positionH relativeFrom="page">
                  <wp:posOffset>790575</wp:posOffset>
                </wp:positionH>
                <wp:positionV relativeFrom="page">
                  <wp:posOffset>6454775</wp:posOffset>
                </wp:positionV>
                <wp:extent cx="6049010" cy="830580"/>
                <wp:effectExtent l="0" t="0" r="0" b="0"/>
                <wp:wrapNone/>
                <wp:docPr id="58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10165"/>
                          <a:chExt cx="9526" cy="1308"/>
                        </a:xfrm>
                      </wpg:grpSpPr>
                      <wps:wsp>
                        <wps:cNvPr id="59" name="Rectangle 121"/>
                        <wps:cNvSpPr>
                          <a:spLocks/>
                        </wps:cNvSpPr>
                        <wps:spPr bwMode="auto">
                          <a:xfrm>
                            <a:off x="1255" y="1017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Rectangle 122"/>
                        <wps:cNvSpPr>
                          <a:spLocks/>
                        </wps:cNvSpPr>
                        <wps:spPr bwMode="auto">
                          <a:xfrm>
                            <a:off x="1255" y="1049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123"/>
                        <wps:cNvSpPr>
                          <a:spLocks/>
                        </wps:cNvSpPr>
                        <wps:spPr bwMode="auto">
                          <a:xfrm>
                            <a:off x="1255" y="10818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Rectangle 124"/>
                        <wps:cNvSpPr>
                          <a:spLocks/>
                        </wps:cNvSpPr>
                        <wps:spPr bwMode="auto">
                          <a:xfrm>
                            <a:off x="1255" y="111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FE080D" id="Group 120" o:spid="_x0000_s1026" style="position:absolute;left:0;text-align:left;margin-left:62.25pt;margin-top:508.25pt;width:476.3pt;height:65.4pt;z-index:-251650560;mso-position-horizontal-relative:page;mso-position-vertical-relative:page" coordorigin="1245,10165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" o:allowincell="f">
                <v:rect id="Rectangle 121" o:spid="_x0000_s1027" style="position:absolute;left:1255;top:1017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" fillcolor="#a7bede" stroked="f">
                  <v:path arrowok="t"/>
                </v:rect>
                <v:rect id="Rectangle 122" o:spid="_x0000_s1028" style="position:absolute;left:1255;top:1049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4v4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" fillcolor="#a7bede" stroked="f">
                  <v:path arrowok="t"/>
                </v:rect>
                <v:rect id="Rectangle 123" o:spid="_x0000_s1029" style="position:absolute;left:1255;top:10818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" fillcolor="#a7bede" stroked="f">
                  <v:path arrowok="t"/>
                </v:rect>
                <v:rect id="Rectangle 124" o:spid="_x0000_s1030" style="position:absolute;left:1255;top:111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0" allowOverlap="1" wp14:anchorId="640F2C3F" wp14:editId="35216539">
                <wp:simplePos x="0" y="0"/>
                <wp:positionH relativeFrom="page">
                  <wp:posOffset>790575</wp:posOffset>
                </wp:positionH>
                <wp:positionV relativeFrom="page">
                  <wp:posOffset>4428490</wp:posOffset>
                </wp:positionV>
                <wp:extent cx="6049010" cy="1713865"/>
                <wp:effectExtent l="0" t="0" r="0" b="0"/>
                <wp:wrapNone/>
                <wp:docPr id="48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713865"/>
                          <a:chOff x="1245" y="6974"/>
                          <a:chExt cx="9526" cy="2699"/>
                        </a:xfrm>
                      </wpg:grpSpPr>
                      <wps:wsp>
                        <wps:cNvPr id="49" name="Rectangle 126"/>
                        <wps:cNvSpPr>
                          <a:spLocks/>
                        </wps:cNvSpPr>
                        <wps:spPr bwMode="auto">
                          <a:xfrm>
                            <a:off x="1255" y="6984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Rectangle 127"/>
                        <wps:cNvSpPr>
                          <a:spLocks/>
                        </wps:cNvSpPr>
                        <wps:spPr bwMode="auto">
                          <a:xfrm>
                            <a:off x="1255" y="730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128"/>
                        <wps:cNvSpPr>
                          <a:spLocks/>
                        </wps:cNvSpPr>
                        <wps:spPr bwMode="auto">
                          <a:xfrm>
                            <a:off x="1255" y="763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129"/>
                        <wps:cNvSpPr>
                          <a:spLocks/>
                        </wps:cNvSpPr>
                        <wps:spPr bwMode="auto">
                          <a:xfrm>
                            <a:off x="1255" y="7952"/>
                            <a:ext cx="9505" cy="32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130"/>
                        <wps:cNvSpPr>
                          <a:spLocks/>
                        </wps:cNvSpPr>
                        <wps:spPr bwMode="auto">
                          <a:xfrm>
                            <a:off x="1255" y="8293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131"/>
                        <wps:cNvSpPr>
                          <a:spLocks/>
                        </wps:cNvSpPr>
                        <wps:spPr bwMode="auto">
                          <a:xfrm>
                            <a:off x="1255" y="8554"/>
                            <a:ext cx="9505" cy="26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132"/>
                        <wps:cNvSpPr>
                          <a:spLocks/>
                        </wps:cNvSpPr>
                        <wps:spPr bwMode="auto">
                          <a:xfrm>
                            <a:off x="1255" y="881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133"/>
                        <wps:cNvSpPr>
                          <a:spLocks/>
                        </wps:cNvSpPr>
                        <wps:spPr bwMode="auto">
                          <a:xfrm>
                            <a:off x="1255" y="9080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Rectangle 134"/>
                        <wps:cNvSpPr>
                          <a:spLocks/>
                        </wps:cNvSpPr>
                        <wps:spPr bwMode="auto">
                          <a:xfrm>
                            <a:off x="1255" y="93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B5EB9E" id="Group 125" o:spid="_x0000_s1026" style="position:absolute;left:0;text-align:left;margin-left:62.25pt;margin-top:348.7pt;width:476.3pt;height:134.95pt;z-index:-251651584;mso-position-horizontal-relative:page;mso-position-vertical-relative:page" coordorigin="1245,6974" coordsize="9526,2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" o:allowincell="f">
                <v:rect id="Rectangle 126" o:spid="_x0000_s1027" style="position:absolute;left:1255;top:6984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" fillcolor="#a7bede" stroked="f">
                  <v:path arrowok="t"/>
                </v:rect>
                <v:rect id="Rectangle 127" o:spid="_x0000_s1028" style="position:absolute;left:1255;top:730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0FF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" fillcolor="#a7bede" stroked="f">
                  <v:path arrowok="t"/>
                </v:rect>
                <v:rect id="Rectangle 128" o:spid="_x0000_s1029" style="position:absolute;left:1255;top:763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+Te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" fillcolor="#a7bede" stroked="f">
                  <v:path arrowok="t"/>
                </v:rect>
                <v:rect id="Rectangle 129" o:spid="_x0000_s1030" style="position:absolute;left:1255;top:7952;width:9505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Xq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" fillcolor="#a7bede" stroked="f">
                  <v:path arrowok="t"/>
                </v:rect>
                <v:rect id="Rectangle 130" o:spid="_x0000_s1031" style="position:absolute;left:1255;top:8293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d8y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" fillcolor="#a7bede" stroked="f">
                  <v:path arrowok="t"/>
                </v:rect>
                <v:rect id="Rectangle 131" o:spid="_x0000_s1032" style="position:absolute;left:1255;top:8554;width:950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EdG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n8H7S/gBcvsPAAD//wMAUEsBAi0AFAAGAAgAAAAhANvh9svuAAAAhQEAABMAAAAAAAAAAAAAAAAA&#10;AAAAAFtDb250ZW50X1R5cGVzXS54bWxQSwECLQAUAAYACAAAACEAWvQsW78AAAAVAQAACwAAAAAA&#10;AAAAAAAAAAAfAQAAX3JlbHMvLnJlbHNQSwECLQAUAAYACAAAACEAUDBHRsAAAADbAAAADwAAAAAA&#10;AAAAAAAAAAAHAgAAZHJzL2Rvd25yZXYueG1sUEsFBgAAAAADAAMAtwAAAPQCAAAAAA==&#10;" fillcolor="#a7bede" stroked="f">
                  <v:path arrowok="t"/>
                </v:rect>
                <v:rect id="Rectangle 132" o:spid="_x0000_s1033" style="position:absolute;left:1255;top:881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" fillcolor="#a7bede" stroked="f">
                  <v:path arrowok="t"/>
                </v:rect>
                <v:rect id="Rectangle 133" o:spid="_x0000_s1034" style="position:absolute;left:1255;top:908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nyq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FjG8v4QfIDf/AAAA//8DAFBLAQItABQABgAIAAAAIQDb4fbL7gAAAIUBAAATAAAAAAAAAAAAAAAA&#10;AAAAAABbQ29udGVudF9UeXBlc10ueG1sUEsBAi0AFAAGAAgAAAAhAFr0LFu/AAAAFQEAAAsAAAAA&#10;AAAAAAAAAAAAHwEAAF9yZWxzLy5yZWxzUEsBAi0AFAAGAAgAAAAhAM+ufKrBAAAA2wAAAA8AAAAA&#10;AAAAAAAAAAAABwIAAGRycy9kb3ducmV2LnhtbFBLBQYAAAAAAwADALcAAAD1AgAAAAA=&#10;" fillcolor="#a7bede" stroked="f">
                  <v:path arrowok="t"/>
                </v:rect>
                <v:rect id="Rectangle 134" o:spid="_x0000_s1035" style="position:absolute;left:1255;top:93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0" allowOverlap="1" wp14:anchorId="5D350A9B" wp14:editId="56E4C069">
                <wp:simplePos x="0" y="0"/>
                <wp:positionH relativeFrom="page">
                  <wp:posOffset>790575</wp:posOffset>
                </wp:positionH>
                <wp:positionV relativeFrom="page">
                  <wp:posOffset>3282950</wp:posOffset>
                </wp:positionV>
                <wp:extent cx="6049010" cy="830580"/>
                <wp:effectExtent l="0" t="0" r="0" b="0"/>
                <wp:wrapNone/>
                <wp:docPr id="43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5170"/>
                          <a:chExt cx="9526" cy="1308"/>
                        </a:xfrm>
                      </wpg:grpSpPr>
                      <wps:wsp>
                        <wps:cNvPr id="44" name="Rectangle 136"/>
                        <wps:cNvSpPr>
                          <a:spLocks/>
                        </wps:cNvSpPr>
                        <wps:spPr bwMode="auto">
                          <a:xfrm>
                            <a:off x="1255" y="518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137"/>
                        <wps:cNvSpPr>
                          <a:spLocks/>
                        </wps:cNvSpPr>
                        <wps:spPr bwMode="auto">
                          <a:xfrm>
                            <a:off x="1255" y="550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138"/>
                        <wps:cNvSpPr>
                          <a:spLocks/>
                        </wps:cNvSpPr>
                        <wps:spPr bwMode="auto">
                          <a:xfrm>
                            <a:off x="1255" y="582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139"/>
                        <wps:cNvSpPr>
                          <a:spLocks/>
                        </wps:cNvSpPr>
                        <wps:spPr bwMode="auto">
                          <a:xfrm>
                            <a:off x="1255" y="6144"/>
                            <a:ext cx="9505" cy="32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701790" id="Group 135" o:spid="_x0000_s1026" style="position:absolute;left:0;text-align:left;margin-left:62.25pt;margin-top:258.5pt;width:476.3pt;height:65.4pt;z-index:-251652608;mso-position-horizontal-relative:page;mso-position-vertical-relative:page" coordorigin="1245,5170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" o:allowincell="f">
                <v:rect id="Rectangle 136" o:spid="_x0000_s1027" style="position:absolute;left:1255;top:518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dGb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H7S/gBcvsPAAD//wMAUEsBAi0AFAAGAAgAAAAhANvh9svuAAAAhQEAABMAAAAAAAAAAAAAAAAA&#10;AAAAAFtDb250ZW50X1R5cGVzXS54bWxQSwECLQAUAAYACAAAACEAWvQsW78AAAAVAQAACwAAAAAA&#10;AAAAAAAAAAAfAQAAX3JlbHMvLnJlbHNQSwECLQAUAAYACAAAACEA1enRm8AAAADbAAAADwAAAAAA&#10;AAAAAAAAAAAHAgAAZHJzL2Rvd25yZXYueG1sUEsFBgAAAAADAAMAtwAAAPQCAAAAAA==&#10;" fillcolor="#a7bede" stroked="f">
                  <v:path arrowok="t"/>
                </v:rect>
                <v:rect id="Rectangle 137" o:spid="_x0000_s1028" style="position:absolute;left:1255;top:550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XQA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P7S/gBcvsPAAD//wMAUEsBAi0AFAAGAAgAAAAhANvh9svuAAAAhQEAABMAAAAAAAAAAAAAAAAA&#10;AAAAAFtDb250ZW50X1R5cGVzXS54bWxQSwECLQAUAAYACAAAACEAWvQsW78AAAAVAQAACwAAAAAA&#10;AAAAAAAAAAAfAQAAX3JlbHMvLnJlbHNQSwECLQAUAAYACAAAACEAuqV0AMAAAADbAAAADwAAAAAA&#10;AAAAAAAAAAAHAgAAZHJzL2Rvd25yZXYueG1sUEsFBgAAAAADAAMAtwAAAPQCAAAAAA==&#10;" fillcolor="#a7bede" stroked="f">
                  <v:path arrowok="t"/>
                </v:rect>
                <v:rect id="Rectangle 138" o:spid="_x0000_s1029" style="position:absolute;left:1255;top:582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+p3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" fillcolor="#a7bede" stroked="f">
                  <v:path arrowok="t"/>
                </v:rect>
                <v:rect id="Rectangle 139" o:spid="_x0000_s1030" style="position:absolute;left:1255;top:6144;width:9505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0" allowOverlap="1" wp14:anchorId="20B66FC3" wp14:editId="11EA49BC">
                <wp:simplePos x="0" y="0"/>
                <wp:positionH relativeFrom="page">
                  <wp:posOffset>790575</wp:posOffset>
                </wp:positionH>
                <wp:positionV relativeFrom="page">
                  <wp:posOffset>2131695</wp:posOffset>
                </wp:positionV>
                <wp:extent cx="6049010" cy="716915"/>
                <wp:effectExtent l="0" t="0" r="0" b="0"/>
                <wp:wrapNone/>
                <wp:docPr id="38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716915"/>
                          <a:chOff x="1245" y="3357"/>
                          <a:chExt cx="9526" cy="1129"/>
                        </a:xfrm>
                      </wpg:grpSpPr>
                      <wps:wsp>
                        <wps:cNvPr id="39" name="Rectangle 141"/>
                        <wps:cNvSpPr>
                          <a:spLocks/>
                        </wps:cNvSpPr>
                        <wps:spPr bwMode="auto">
                          <a:xfrm>
                            <a:off x="1255" y="33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142"/>
                        <wps:cNvSpPr>
                          <a:spLocks/>
                        </wps:cNvSpPr>
                        <wps:spPr bwMode="auto">
                          <a:xfrm>
                            <a:off x="1255" y="362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143"/>
                        <wps:cNvSpPr>
                          <a:spLocks/>
                        </wps:cNvSpPr>
                        <wps:spPr bwMode="auto">
                          <a:xfrm>
                            <a:off x="1255" y="3890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144"/>
                        <wps:cNvSpPr>
                          <a:spLocks/>
                        </wps:cNvSpPr>
                        <wps:spPr bwMode="auto">
                          <a:xfrm>
                            <a:off x="1255" y="415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F1CFFF" id="Group 140" o:spid="_x0000_s1026" style="position:absolute;left:0;text-align:left;margin-left:62.25pt;margin-top:167.85pt;width:476.3pt;height:56.45pt;z-index:-251653632;mso-position-horizontal-relative:page;mso-position-vertical-relative:page" coordorigin="1245,3357" coordsize="9526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" o:allowincell="f">
                <v:rect id="Rectangle 141" o:spid="_x0000_s1027" style="position:absolute;left:1255;top:33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" fillcolor="#a7bede" stroked="f">
                  <v:path arrowok="t"/>
                </v:rect>
                <v:rect id="Rectangle 142" o:spid="_x0000_s1028" style="position:absolute;left:1255;top:362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" fillcolor="#a7bede" stroked="f">
                  <v:path arrowok="t"/>
                </v:rect>
                <v:rect id="Rectangle 143" o:spid="_x0000_s1029" style="position:absolute;left:1255;top:3890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" fillcolor="#a7bede" stroked="f">
                  <v:path arrowok="t"/>
                </v:rect>
                <v:rect id="Rectangle 144" o:spid="_x0000_s1030" style="position:absolute;left:1255;top:415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Ox0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o+Erh/CT9Abm4AAAD//wMAUEsBAi0AFAAGAAgAAAAhANvh9svuAAAAhQEAABMAAAAAAAAAAAAA&#10;AAAAAAAAAFtDb250ZW50X1R5cGVzXS54bWxQSwECLQAUAAYACAAAACEAWvQsW78AAAAVAQAACwAA&#10;AAAAAAAAAAAAAAAfAQAAX3JlbHMvLnJlbHNQSwECLQAUAAYACAAAACEANUzsdMMAAADbAAAADwAA&#10;AAAAAAAAAAAAAAAHAgAAZHJzL2Rvd25yZXYueG1sUEsFBgAAAAADAAMAtwAAAPcCAAAAAA=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9722" w:type="dxa"/>
        <w:tblInd w:w="11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2"/>
      </w:tblGrid>
      <w:tr w:rsidR="00852A8B" w14:paraId="0A967CCE" w14:textId="77777777" w:rsidTr="0021339C">
        <w:trPr>
          <w:trHeight w:hRule="exact" w:val="587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514C2E" w14:textId="77777777" w:rsidR="00852A8B" w:rsidRPr="000F4A46" w:rsidRDefault="00852A8B">
            <w:pPr>
              <w:widowControl w:val="0"/>
              <w:autoSpaceDE w:val="0"/>
              <w:autoSpaceDN w:val="0"/>
              <w:adjustRightInd w:val="0"/>
              <w:spacing w:before="2" w:after="0" w:line="14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2E43923" w14:textId="77777777" w:rsidR="009F5F3F" w:rsidRPr="000F4A46" w:rsidRDefault="009F5F3F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14" w:right="7019" w:hanging="70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</w:p>
          <w:p w14:paraId="44E49E55" w14:textId="77777777" w:rsidR="002C0188" w:rsidRPr="002C0188" w:rsidRDefault="002C0188" w:rsidP="002C0188">
            <w:pPr>
              <w:pStyle w:val="HTMLPreformatted"/>
              <w:bidi/>
              <w:spacing w:line="480" w:lineRule="atLeast"/>
              <w:rPr>
                <w:rFonts w:asciiTheme="majorBidi" w:hAnsiTheme="majorBidi" w:cstheme="majorBidi"/>
                <w:color w:val="202124"/>
                <w:sz w:val="28"/>
                <w:szCs w:val="28"/>
              </w:rPr>
            </w:pPr>
            <w:r w:rsidRPr="002C018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أ- الأهداف المعرفية.</w:t>
            </w:r>
          </w:p>
          <w:p w14:paraId="63804358" w14:textId="77777777" w:rsidR="00852A8B" w:rsidRPr="000F4A46" w:rsidRDefault="00852A8B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AA484EA" w14:textId="77777777" w:rsidR="0021339C" w:rsidRPr="000F4A46" w:rsidRDefault="0021339C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21339C" w:rsidRPr="000F4A46" w14:paraId="2497E084" w14:textId="77777777" w:rsidTr="004A1D37">
              <w:trPr>
                <w:trHeight w:hRule="exact" w:val="49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389912F8" w14:textId="77777777" w:rsidR="002C0188" w:rsidRPr="002C0188" w:rsidRDefault="002C0188" w:rsidP="002C0188">
                  <w:pPr>
                    <w:pStyle w:val="HTMLPreformatted"/>
                    <w:bidi/>
                    <w:spacing w:line="480" w:lineRule="atLeast"/>
                    <w:rPr>
                      <w:rFonts w:asciiTheme="majorBidi" w:hAnsiTheme="majorBidi" w:cstheme="majorBidi"/>
                      <w:color w:val="202124"/>
                      <w:sz w:val="28"/>
                      <w:szCs w:val="28"/>
                    </w:rPr>
                  </w:pPr>
                  <w:r w:rsidRPr="002C0188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>أ 1. جعل الطالب على دراية كاملة بكيفية دمج الرياضيات في التطبيقات البيئية.</w:t>
                  </w:r>
                </w:p>
                <w:p w14:paraId="248BDC87" w14:textId="0C411A42" w:rsidR="0021339C" w:rsidRPr="000F4A46" w:rsidRDefault="0021339C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</w:tc>
            </w:tr>
            <w:tr w:rsidR="0021339C" w:rsidRPr="000F4A46" w14:paraId="1C0C408B" w14:textId="77777777" w:rsidTr="004A1D37">
              <w:trPr>
                <w:trHeight w:hRule="exact" w:val="484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54EE3166" w14:textId="77777777" w:rsidR="002C0188" w:rsidRPr="002C0188" w:rsidRDefault="002C0188" w:rsidP="002C0188">
                  <w:pPr>
                    <w:pStyle w:val="HTMLPreformatted"/>
                    <w:bidi/>
                    <w:spacing w:line="480" w:lineRule="atLeast"/>
                    <w:rPr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-IQ"/>
                    </w:rPr>
                  </w:pPr>
                  <w:r w:rsidRPr="002C0188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>أ 2. الاستفادة من أحدث المعايير التي تتناول معالجة الوظائف والمعادلات.</w:t>
                  </w:r>
                </w:p>
                <w:p w14:paraId="459F678D" w14:textId="77777777" w:rsidR="0021339C" w:rsidRPr="000F4A46" w:rsidRDefault="0021339C" w:rsidP="009B669B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  <w:p w14:paraId="0F54787F" w14:textId="77777777" w:rsidR="0021339C" w:rsidRPr="000F4A46" w:rsidRDefault="0021339C" w:rsidP="009B669B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  <w:p w14:paraId="369F65AC" w14:textId="77777777" w:rsidR="0021339C" w:rsidRPr="000F4A46" w:rsidRDefault="0021339C" w:rsidP="009B669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</w:tc>
            </w:tr>
          </w:tbl>
          <w:p w14:paraId="04AF31BC" w14:textId="3CE9C4BE" w:rsidR="002C0188" w:rsidRPr="002C0188" w:rsidRDefault="00356516" w:rsidP="002C0188">
            <w:pPr>
              <w:pStyle w:val="HTMLPreformatted"/>
              <w:bidi/>
              <w:spacing w:line="480" w:lineRule="atLeast"/>
              <w:rPr>
                <w:rFonts w:asciiTheme="majorBidi" w:hAnsiTheme="majorBidi" w:cstheme="majorBidi"/>
                <w:color w:val="202124"/>
                <w:sz w:val="28"/>
                <w:szCs w:val="28"/>
              </w:rPr>
            </w:pPr>
            <w:r w:rsidRPr="002C0188">
              <w:rPr>
                <w:rFonts w:asciiTheme="majorBidi" w:hAnsiTheme="majorBidi" w:cstheme="majorBidi"/>
                <w:sz w:val="28"/>
                <w:szCs w:val="28"/>
                <w:lang w:val="en"/>
              </w:rPr>
              <w:t xml:space="preserve">  </w:t>
            </w:r>
            <w:r w:rsidR="004A1D37"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3</w:t>
            </w:r>
            <w:r w:rsidR="002C0188" w:rsidRPr="002C018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. استخدام أكثر الأجهزة الإلكترونية تقدمًا في رسم </w:t>
            </w:r>
            <w:r w:rsidR="004A1D37"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الدوال</w:t>
            </w:r>
            <w:r w:rsidR="002C0188" w:rsidRPr="002C0188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المعقدة.</w:t>
            </w:r>
          </w:p>
          <w:p w14:paraId="328367A7" w14:textId="5013B072" w:rsidR="00356516" w:rsidRPr="002C0188" w:rsidRDefault="00356516" w:rsidP="00FA1F23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41DB0689" w14:textId="77777777" w:rsidR="0021339C" w:rsidRPr="000F4A46" w:rsidRDefault="0021339C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8"/>
                <w:szCs w:val="28"/>
                <w:lang w:val="en"/>
              </w:rPr>
            </w:pPr>
          </w:p>
        </w:tc>
      </w:tr>
      <w:tr w:rsidR="00852A8B" w14:paraId="7EDA8F99" w14:textId="77777777" w:rsidTr="00A0794C">
        <w:trPr>
          <w:trHeight w:hRule="exact" w:val="2116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A3EA5CE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21339C" w:rsidRPr="0021339C" w14:paraId="3AD42771" w14:textId="77777777" w:rsidTr="004A1D37">
              <w:trPr>
                <w:trHeight w:hRule="exact" w:val="531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1BDE7297" w14:textId="77777777" w:rsidR="004A1D37" w:rsidRPr="004A1D37" w:rsidRDefault="004A1D37" w:rsidP="004A1D37">
                  <w:pPr>
                    <w:pStyle w:val="HTMLPreformatted"/>
                    <w:bidi/>
                    <w:spacing w:line="480" w:lineRule="atLeast"/>
                    <w:rPr>
                      <w:rFonts w:asciiTheme="majorBidi" w:hAnsiTheme="majorBidi" w:cstheme="majorBidi"/>
                      <w:color w:val="202124"/>
                      <w:sz w:val="28"/>
                      <w:szCs w:val="28"/>
                    </w:rPr>
                  </w:pPr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>ب. أهداف المهارات الخاصة بالمقرر.</w:t>
                  </w:r>
                </w:p>
                <w:p w14:paraId="1D1146C1" w14:textId="4B6E6678" w:rsidR="0021339C" w:rsidRPr="000F4A46" w:rsidRDefault="00356516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0F4A46">
                    <w:rPr>
                      <w:sz w:val="28"/>
                      <w:szCs w:val="28"/>
                    </w:rPr>
                    <w:t>B1- Understanding the nature and behavior of functions in terms of easier mat</w:t>
                  </w:r>
                  <w:r w:rsidR="00E16171" w:rsidRPr="000F4A46">
                    <w:rPr>
                      <w:sz w:val="28"/>
                      <w:szCs w:val="28"/>
                    </w:rPr>
                    <w:t>hematical tools.</w:t>
                  </w:r>
                </w:p>
              </w:tc>
            </w:tr>
            <w:tr w:rsidR="0021339C" w14:paraId="4D689D00" w14:textId="77777777" w:rsidTr="004A1D37">
              <w:trPr>
                <w:trHeight w:hRule="exact" w:val="1289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2598BD56" w14:textId="1B22A2FB" w:rsidR="004A1D37" w:rsidRPr="004A1D37" w:rsidRDefault="004A1D37" w:rsidP="004A1D37">
                  <w:pPr>
                    <w:pStyle w:val="HTMLPreformatted"/>
                    <w:bidi/>
                    <w:spacing w:line="480" w:lineRule="atLeast"/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</w:pPr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lang w:bidi="ar"/>
                    </w:rPr>
                    <w:t>B2</w:t>
                  </w:r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 xml:space="preserve">. صنع البراهين على </w:t>
                  </w:r>
                  <w:r>
                    <w:rPr>
                      <w:rStyle w:val="y2iqfc"/>
                      <w:rFonts w:asciiTheme="majorBidi" w:hAnsiTheme="majorBidi" w:cstheme="majorBidi" w:hint="cs"/>
                      <w:color w:val="202124"/>
                      <w:sz w:val="28"/>
                      <w:szCs w:val="28"/>
                      <w:rtl/>
                      <w:lang w:bidi="ar-IQ"/>
                    </w:rPr>
                    <w:t xml:space="preserve">الدوال </w:t>
                  </w:r>
                  <w:proofErr w:type="spellStart"/>
                  <w:proofErr w:type="gramStart"/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>الزائدية</w:t>
                  </w:r>
                  <w:proofErr w:type="spellEnd"/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 xml:space="preserve"> ،</w:t>
                  </w:r>
                  <w:proofErr w:type="gramEnd"/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 xml:space="preserve"> والمتجهات ، ومعادلات </w:t>
                  </w:r>
                  <w:proofErr w:type="spellStart"/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>لا</w:t>
                  </w:r>
                  <w:r>
                    <w:rPr>
                      <w:rStyle w:val="y2iqfc"/>
                      <w:rFonts w:asciiTheme="majorBidi" w:hAnsiTheme="majorBidi" w:cstheme="majorBidi" w:hint="cs"/>
                      <w:color w:val="202124"/>
                      <w:sz w:val="28"/>
                      <w:szCs w:val="28"/>
                      <w:rtl/>
                      <w:lang w:bidi="ar"/>
                    </w:rPr>
                    <w:t>ك</w:t>
                  </w:r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>رانج</w:t>
                  </w:r>
                  <w:proofErr w:type="spellEnd"/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 xml:space="preserve"> ، وما إلى ذلك.</w:t>
                  </w:r>
                </w:p>
                <w:p w14:paraId="6FA45239" w14:textId="77777777" w:rsidR="004A1D37" w:rsidRPr="004A1D37" w:rsidRDefault="004A1D37" w:rsidP="004A1D37">
                  <w:pPr>
                    <w:pStyle w:val="HTMLPreformatted"/>
                    <w:bidi/>
                    <w:spacing w:line="480" w:lineRule="atLeast"/>
                    <w:rPr>
                      <w:rFonts w:asciiTheme="majorBidi" w:hAnsiTheme="majorBidi" w:cstheme="majorBidi"/>
                      <w:color w:val="202124"/>
                      <w:sz w:val="28"/>
                      <w:szCs w:val="28"/>
                    </w:rPr>
                  </w:pPr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lang w:bidi="ar"/>
                    </w:rPr>
                    <w:t>B3</w:t>
                  </w:r>
                  <w:r w:rsidRPr="004A1D37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>- كتابة التقارير العلمية المتعلقة بتطبيقات الرياضيات في الهندسة البيئية.</w:t>
                  </w:r>
                </w:p>
                <w:p w14:paraId="0E132606" w14:textId="77777777" w:rsidR="0021339C" w:rsidRPr="004A1D37" w:rsidRDefault="0021339C" w:rsidP="004A1D37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36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  <w:p w14:paraId="0FA66C4E" w14:textId="77777777" w:rsidR="0021339C" w:rsidRPr="000F4A46" w:rsidRDefault="0021339C" w:rsidP="0021339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  <w:p w14:paraId="7E95A1AE" w14:textId="77777777" w:rsidR="0021339C" w:rsidRPr="000F4A46" w:rsidRDefault="0021339C" w:rsidP="009B669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</w:tc>
            </w:tr>
          </w:tbl>
          <w:p w14:paraId="415BEE87" w14:textId="38B0478D" w:rsidR="00852A8B" w:rsidRPr="00A0794C" w:rsidRDefault="00852A8B" w:rsidP="00BD0F9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</w:p>
        </w:tc>
      </w:tr>
      <w:tr w:rsidR="00852A8B" w14:paraId="73E68181" w14:textId="77777777" w:rsidTr="0021339C">
        <w:trPr>
          <w:trHeight w:hRule="exact" w:val="533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1C3E9A1" w14:textId="26305675" w:rsidR="00852A8B" w:rsidRDefault="004A1D37" w:rsidP="004A1D37">
            <w:pPr>
              <w:widowControl w:val="0"/>
              <w:autoSpaceDE w:val="0"/>
              <w:autoSpaceDN w:val="0"/>
              <w:adjustRightInd w:val="0"/>
              <w:spacing w:before="95" w:after="0" w:line="240" w:lineRule="auto"/>
              <w:ind w:left="517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color w:val="221F1F"/>
                <w:spacing w:val="1"/>
                <w:sz w:val="28"/>
                <w:szCs w:val="28"/>
                <w:rtl/>
              </w:rPr>
              <w:t>طرق التعلم والتدريس</w:t>
            </w:r>
          </w:p>
        </w:tc>
      </w:tr>
      <w:tr w:rsidR="00852A8B" w14:paraId="2BBC0958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D223EC5" w14:textId="77777777" w:rsidR="004A1D37" w:rsidRPr="004A1D37" w:rsidRDefault="004A1D37" w:rsidP="004A1D37">
            <w:pPr>
              <w:pStyle w:val="HTMLPreformatted"/>
              <w:bidi/>
              <w:spacing w:line="480" w:lineRule="atLeast"/>
              <w:rPr>
                <w:rFonts w:asciiTheme="majorBidi" w:hAnsiTheme="majorBidi" w:cstheme="majorBidi"/>
                <w:color w:val="202124"/>
                <w:sz w:val="28"/>
                <w:szCs w:val="28"/>
              </w:rPr>
            </w:pPr>
            <w:r w:rsidRPr="004A1D37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وصف شامل لدراسات الحالة والتطبيقات المتعلقة بدراسات الهندسة البيئية والمحاضرات والواجبات المنزلية واختبارات المهام والامتحانات والتحفظات الشفوية للفصل والأسئلة والمناقشات والمقارنة بين النظرية والتطبيقات.</w:t>
            </w:r>
          </w:p>
          <w:p w14:paraId="6D031EA8" w14:textId="3DA6A55A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A8B" w14:paraId="302B394A" w14:textId="77777777" w:rsidTr="0021339C">
        <w:trPr>
          <w:trHeight w:hRule="exact" w:val="49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BF479D" w14:textId="4997B83B" w:rsidR="00852A8B" w:rsidRDefault="004A1D37" w:rsidP="004A1D37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517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color w:val="221F1F"/>
                <w:spacing w:val="1"/>
                <w:sz w:val="28"/>
                <w:szCs w:val="28"/>
                <w:rtl/>
              </w:rPr>
              <w:t>طرائق التقييم</w:t>
            </w:r>
          </w:p>
        </w:tc>
      </w:tr>
      <w:tr w:rsidR="00852A8B" w14:paraId="3E7A6A2E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63BFC1" w14:textId="09719DF6" w:rsidR="004A1D37" w:rsidRPr="004A1D37" w:rsidRDefault="004A1D37" w:rsidP="004A1D37">
            <w:pPr>
              <w:pStyle w:val="HTMLPreformatted"/>
              <w:bidi/>
              <w:spacing w:line="480" w:lineRule="atLeast"/>
              <w:rPr>
                <w:rFonts w:asciiTheme="majorBidi" w:hAnsiTheme="majorBidi" w:cstheme="majorBidi"/>
                <w:color w:val="202124"/>
                <w:sz w:val="28"/>
                <w:szCs w:val="28"/>
              </w:rPr>
            </w:pPr>
            <w:r w:rsidRPr="004A1D37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الواجبات المنزلية المتعلقة بحل </w:t>
            </w:r>
            <w:proofErr w:type="gramStart"/>
            <w:r>
              <w:rPr>
                <w:rStyle w:val="y2iqfc"/>
                <w:rFonts w:asciiTheme="majorBidi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المسائل</w:t>
            </w:r>
            <w:r w:rsidRPr="004A1D37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،</w:t>
            </w:r>
            <w:proofErr w:type="gramEnd"/>
            <w:r w:rsidRPr="004A1D37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ومشاركة الطلاب من خلال الفصل الدراسي ، وإعداد التقارير ، والاختبارات القصيرة ، والامتحانات الشهرية ، وحضور الطلاب ، والتشجيع المربح.</w:t>
            </w:r>
          </w:p>
          <w:p w14:paraId="05418AE7" w14:textId="69C2E8A4" w:rsidR="00852A8B" w:rsidRDefault="00852A8B" w:rsidP="00F044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2A8B" w14:paraId="2B539591" w14:textId="77777777" w:rsidTr="0021339C">
        <w:trPr>
          <w:trHeight w:hRule="exact" w:val="1390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9482B44" w14:textId="68978DF5" w:rsidR="00852A8B" w:rsidRDefault="004A1D37" w:rsidP="004A1D37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 w:hint="cs"/>
                <w:color w:val="221F1F"/>
                <w:sz w:val="28"/>
                <w:szCs w:val="28"/>
                <w:rtl/>
              </w:rPr>
              <w:t>الأهداف المؤثرة</w:t>
            </w: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4B3B4E" w:rsidRPr="0021339C" w14:paraId="7B4CDBC7" w14:textId="77777777" w:rsidTr="009B669B">
              <w:trPr>
                <w:trHeight w:hRule="exact" w:val="29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60B0D79F" w14:textId="044961E9" w:rsidR="004B3B4E" w:rsidRPr="004B3B4E" w:rsidRDefault="004B3B4E" w:rsidP="004B3B4E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4B3B4E">
                    <w:rPr>
                      <w:rStyle w:val="y2iqfc"/>
                      <w:rFonts w:ascii="inherit" w:hAnsi="inherit" w:hint="cs"/>
                      <w:color w:val="202124"/>
                      <w:sz w:val="28"/>
                      <w:szCs w:val="28"/>
                      <w:lang w:bidi="ar"/>
                    </w:rPr>
                    <w:t>C1</w:t>
                  </w:r>
                  <w:r w:rsidRPr="004B3B4E">
                    <w:rPr>
                      <w:rStyle w:val="y2iqfc"/>
                      <w:rFonts w:ascii="inherit" w:hAnsi="inherit" w:hint="cs"/>
                      <w:color w:val="202124"/>
                      <w:sz w:val="28"/>
                      <w:szCs w:val="28"/>
                      <w:rtl/>
                      <w:lang w:bidi="ar"/>
                    </w:rPr>
                    <w:t>. الحصول على القيم المثلى من خلال تطبيقات الوظائف القصوى باستخدام تقنيات جزئية.</w:t>
                  </w:r>
                </w:p>
              </w:tc>
            </w:tr>
            <w:tr w:rsidR="004B3B4E" w14:paraId="7C5E3CAA" w14:textId="77777777" w:rsidTr="000F4A46">
              <w:trPr>
                <w:trHeight w:hRule="exact" w:val="747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16A96A43" w14:textId="0E3DE769" w:rsidR="004B3B4E" w:rsidRPr="004B3B4E" w:rsidRDefault="004B3B4E" w:rsidP="004B3B4E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4B3B4E">
                    <w:rPr>
                      <w:rStyle w:val="y2iqfc"/>
                      <w:rFonts w:ascii="inherit" w:hAnsi="inherit" w:hint="cs"/>
                      <w:color w:val="202124"/>
                      <w:sz w:val="28"/>
                      <w:szCs w:val="28"/>
                      <w:lang w:bidi="ar"/>
                    </w:rPr>
                    <w:t>C2</w:t>
                  </w:r>
                  <w:r w:rsidRPr="004B3B4E">
                    <w:rPr>
                      <w:rStyle w:val="y2iqfc"/>
                      <w:rFonts w:ascii="inherit" w:hAnsi="inherit" w:hint="cs"/>
                      <w:color w:val="202124"/>
                      <w:sz w:val="28"/>
                      <w:szCs w:val="28"/>
                      <w:rtl/>
                      <w:lang w:bidi="ar"/>
                    </w:rPr>
                    <w:t xml:space="preserve">. تسهيل المسائل الجبرية وحل المشكلات التي قد تصادف في الكيمياء </w:t>
                  </w:r>
                  <w:proofErr w:type="gramStart"/>
                  <w:r w:rsidRPr="004B3B4E">
                    <w:rPr>
                      <w:rStyle w:val="y2iqfc"/>
                      <w:rFonts w:ascii="inherit" w:hAnsi="inherit" w:hint="cs"/>
                      <w:color w:val="202124"/>
                      <w:sz w:val="28"/>
                      <w:szCs w:val="28"/>
                      <w:rtl/>
                      <w:lang w:bidi="ar"/>
                    </w:rPr>
                    <w:t>الحيوية ،</w:t>
                  </w:r>
                  <w:proofErr w:type="gramEnd"/>
                  <w:r w:rsidRPr="004B3B4E">
                    <w:rPr>
                      <w:rStyle w:val="y2iqfc"/>
                      <w:rFonts w:ascii="inherit" w:hAnsi="inherit" w:hint="cs"/>
                      <w:color w:val="202124"/>
                      <w:sz w:val="28"/>
                      <w:szCs w:val="28"/>
                      <w:rtl/>
                      <w:lang w:bidi="ar"/>
                    </w:rPr>
                    <w:t xml:space="preserve"> والعضوية ، وما إلى ذلك.</w:t>
                  </w:r>
                </w:p>
              </w:tc>
            </w:tr>
          </w:tbl>
          <w:p w14:paraId="464A4C07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4" w:after="0" w:line="320" w:lineRule="exact"/>
              <w:ind w:left="712" w:right="852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</w:p>
        </w:tc>
      </w:tr>
      <w:tr w:rsidR="00852A8B" w14:paraId="793029D3" w14:textId="77777777" w:rsidTr="0021339C">
        <w:trPr>
          <w:trHeight w:hRule="exact" w:val="492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09D9A2B" w14:textId="4CE2662D" w:rsidR="00852A8B" w:rsidRDefault="004B3B4E" w:rsidP="004B3B4E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729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color w:val="221F1F"/>
                <w:spacing w:val="1"/>
                <w:sz w:val="28"/>
                <w:szCs w:val="28"/>
                <w:rtl/>
              </w:rPr>
              <w:t>طرائق التدريس</w:t>
            </w:r>
          </w:p>
        </w:tc>
      </w:tr>
      <w:tr w:rsidR="00852A8B" w14:paraId="670E8D2B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tbl>
            <w:tblPr>
              <w:tblpPr w:leftFromText="180" w:rightFromText="180" w:vertAnchor="text" w:horzAnchor="margin" w:tblpXSpec="center" w:tblpY="-314"/>
              <w:bidiVisual/>
              <w:tblW w:w="9720" w:type="dxa"/>
              <w:tblBorders>
                <w:top w:val="single" w:sz="8" w:space="0" w:color="4F81BD"/>
                <w:left w:val="single" w:sz="8" w:space="0" w:color="4F81BD"/>
                <w:bottom w:val="single" w:sz="8" w:space="0" w:color="4F81BD"/>
                <w:right w:val="single" w:sz="8" w:space="0" w:color="4F81BD"/>
                <w:insideH w:val="single" w:sz="8" w:space="0" w:color="4F81BD"/>
                <w:insideV w:val="single" w:sz="8" w:space="0" w:color="4F81BD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9720"/>
            </w:tblGrid>
            <w:tr w:rsidR="00875C69" w14:paraId="7C1BD32F" w14:textId="77777777" w:rsidTr="00447503">
              <w:trPr>
                <w:trHeight w:val="831"/>
              </w:trPr>
              <w:tc>
                <w:tcPr>
                  <w:tcW w:w="9720" w:type="dxa"/>
                  <w:shd w:val="clear" w:color="auto" w:fill="A7BFDE"/>
                </w:tcPr>
                <w:p w14:paraId="71876C83" w14:textId="1EFA26D9" w:rsidR="00875C69" w:rsidRPr="000F4A46" w:rsidRDefault="004B3B4E" w:rsidP="004B3B4E">
                  <w:pPr>
                    <w:tabs>
                      <w:tab w:val="left" w:pos="6600"/>
                    </w:tabs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 xml:space="preserve">التدريس </w:t>
                  </w:r>
                  <w:proofErr w:type="gramStart"/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و طرق</w:t>
                  </w:r>
                  <w:proofErr w:type="gramEnd"/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 xml:space="preserve"> التعلم</w:t>
                  </w:r>
                </w:p>
                <w:p w14:paraId="541BF6DE" w14:textId="77777777" w:rsidR="004B3B4E" w:rsidRPr="004B3B4E" w:rsidRDefault="004B3B4E" w:rsidP="004B3B4E">
                  <w:pPr>
                    <w:pStyle w:val="HTMLPreformatted"/>
                    <w:bidi/>
                    <w:spacing w:line="480" w:lineRule="atLeast"/>
                    <w:jc w:val="center"/>
                    <w:rPr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-IQ"/>
                    </w:rPr>
                  </w:pPr>
                  <w:r w:rsidRPr="004B3B4E">
                    <w:rPr>
                      <w:rStyle w:val="y2iqfc"/>
                      <w:rFonts w:asciiTheme="majorBidi" w:hAnsiTheme="majorBidi" w:cstheme="majorBidi"/>
                      <w:color w:val="202124"/>
                      <w:sz w:val="28"/>
                      <w:szCs w:val="28"/>
                      <w:rtl/>
                      <w:lang w:bidi="ar"/>
                    </w:rPr>
                    <w:t>دراسات مكثفة للأنظمة</w:t>
                  </w:r>
                </w:p>
                <w:p w14:paraId="735AC3F0" w14:textId="27B7E013" w:rsidR="00875C69" w:rsidRPr="000F4A46" w:rsidRDefault="00875C69" w:rsidP="00875C69">
                  <w:pPr>
                    <w:autoSpaceDE w:val="0"/>
                    <w:autoSpaceDN w:val="0"/>
                    <w:adjustRightInd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</w:tr>
          </w:tbl>
          <w:p w14:paraId="47C18B6C" w14:textId="2A509C42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</w:tc>
      </w:tr>
      <w:tr w:rsidR="00852A8B" w14:paraId="2A948B5C" w14:textId="77777777" w:rsidTr="0021339C">
        <w:trPr>
          <w:trHeight w:hRule="exact" w:val="445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4A89C8" w14:textId="5D9B045A" w:rsidR="00852A8B" w:rsidRPr="004B3B4E" w:rsidRDefault="003B217B" w:rsidP="009F7220">
            <w:pPr>
              <w:widowControl w:val="0"/>
              <w:autoSpaceDE w:val="0"/>
              <w:autoSpaceDN w:val="0"/>
              <w:adjustRightInd w:val="0"/>
              <w:spacing w:before="50" w:after="0" w:line="240" w:lineRule="auto"/>
              <w:ind w:left="729" w:right="-20"/>
              <w:jc w:val="center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68992" behindDoc="1" locked="0" layoutInCell="0" allowOverlap="1" wp14:anchorId="641B661F" wp14:editId="0A298F47">
                      <wp:simplePos x="0" y="0"/>
                      <wp:positionH relativeFrom="page">
                        <wp:posOffset>729574</wp:posOffset>
                      </wp:positionH>
                      <wp:positionV relativeFrom="page">
                        <wp:posOffset>972766</wp:posOffset>
                      </wp:positionV>
                      <wp:extent cx="6185535" cy="2013625"/>
                      <wp:effectExtent l="0" t="0" r="24765" b="24765"/>
                      <wp:wrapNone/>
                      <wp:docPr id="18" name="Group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185535" cy="2013625"/>
                                <a:chOff x="1138" y="1526"/>
                                <a:chExt cx="9741" cy="1658"/>
                              </a:xfrm>
                            </wpg:grpSpPr>
                            <wps:wsp>
                              <wps:cNvPr id="19" name="Rectangle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57" y="1535"/>
                                  <a:ext cx="9702" cy="163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" name="Rectangle 15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1535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Rectangle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1800"/>
                                  <a:ext cx="9505" cy="26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Rectangle 15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061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Rectangle 158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325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Rectangle 159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589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" name="Freeform 16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38" y="1526"/>
                                  <a:ext cx="9741" cy="0"/>
                                </a:xfrm>
                                <a:custGeom>
                                  <a:avLst/>
                                  <a:gdLst>
                                    <a:gd name="T0" fmla="*/ 0 w 9741"/>
                                    <a:gd name="T1" fmla="*/ 9741 w 9741"/>
                                  </a:gdLst>
                                  <a:ahLst/>
                                  <a:cxnLst>
                                    <a:cxn ang="0">
                                      <a:pos x="T0" y="0"/>
                                    </a:cxn>
                                    <a:cxn ang="0">
                                      <a:pos x="T1" y="0"/>
                                    </a:cxn>
                                  </a:cxnLst>
                                  <a:rect l="0" t="0" r="r" b="b"/>
                                  <a:pathLst>
                                    <a:path w="9741">
                                      <a:moveTo>
                                        <a:pt x="0" y="0"/>
                                      </a:moveTo>
                                      <a:lnTo>
                                        <a:pt x="97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" name="Freeform 162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47" y="1535"/>
                                  <a:ext cx="0" cy="1640"/>
                                </a:xfrm>
                                <a:custGeom>
                                  <a:avLst/>
                                  <a:gdLst>
                                    <a:gd name="T0" fmla="*/ 0 h 1640"/>
                                    <a:gd name="T1" fmla="*/ 1639 h 164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640">
                                      <a:moveTo>
                                        <a:pt x="0" y="0"/>
                                      </a:moveTo>
                                      <a:lnTo>
                                        <a:pt x="0" y="1639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" name="Freeform 16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38" y="3184"/>
                                  <a:ext cx="9741" cy="0"/>
                                </a:xfrm>
                                <a:custGeom>
                                  <a:avLst/>
                                  <a:gdLst>
                                    <a:gd name="T0" fmla="*/ 0 w 9741"/>
                                    <a:gd name="T1" fmla="*/ 9741 w 9741"/>
                                  </a:gdLst>
                                  <a:ahLst/>
                                  <a:cxnLst>
                                    <a:cxn ang="0">
                                      <a:pos x="T0" y="0"/>
                                    </a:cxn>
                                    <a:cxn ang="0">
                                      <a:pos x="T1" y="0"/>
                                    </a:cxn>
                                  </a:cxnLst>
                                  <a:rect l="0" t="0" r="r" b="b"/>
                                  <a:pathLst>
                                    <a:path w="9741">
                                      <a:moveTo>
                                        <a:pt x="0" y="0"/>
                                      </a:moveTo>
                                      <a:lnTo>
                                        <a:pt x="97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" name="Freeform 16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869" y="1535"/>
                                  <a:ext cx="0" cy="1640"/>
                                </a:xfrm>
                                <a:custGeom>
                                  <a:avLst/>
                                  <a:gdLst>
                                    <a:gd name="T0" fmla="*/ 0 h 1640"/>
                                    <a:gd name="T1" fmla="*/ 1639 h 164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640">
                                      <a:moveTo>
                                        <a:pt x="0" y="0"/>
                                      </a:moveTo>
                                      <a:lnTo>
                                        <a:pt x="0" y="1639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12251E6" id="Group 153" o:spid="_x0000_s1026" style="position:absolute;left:0;text-align:left;margin-left:57.45pt;margin-top:76.6pt;width:487.05pt;height:158.55pt;z-index:-251647488;mso-position-horizontal-relative:page;mso-position-vertical-relative:page" coordorigin="1138,1526" coordsize="9741,16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" o:allowincell="f">
                      <v:rect id="Rectangle 154" o:spid="_x0000_s1027" style="position:absolute;left:1157;top:1535;width:9702;height:1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" fillcolor="#a7bede" stroked="f">
                        <v:path arrowok="t"/>
                      </v:rect>
                      <v:rect id="Rectangle 155" o:spid="_x0000_s1028" style="position:absolute;left:1255;top:153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TI4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" fillcolor="#a7bede" stroked="f">
                        <v:path arrowok="t"/>
                      </v:rect>
                      <v:rect id="Rectangle 156" o:spid="_x0000_s1029" style="position:absolute;left:1255;top:180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Zej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" fillcolor="#a7bede" stroked="f">
                        <v:path arrowok="t"/>
                      </v:rect>
                      <v:rect id="Rectangle 157" o:spid="_x0000_s1030" style="position:absolute;left:1255;top:2061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" fillcolor="#a7bede" stroked="f">
                        <v:path arrowok="t"/>
                      </v:rect>
                      <v:rect id="Rectangle 158" o:spid="_x0000_s1031" style="position:absolute;left:1255;top:232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6x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" fillcolor="#a7bede" stroked="f">
                        <v:path arrowok="t"/>
                      </v:rect>
                      <v:rect id="Rectangle 159" o:spid="_x0000_s1032" style="position:absolute;left:1255;top:2589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jQ7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qSD7h/CT9Abm4AAAD//wMAUEsBAi0AFAAGAAgAAAAhANvh9svuAAAAhQEAABMAAAAAAAAAAAAA&#10;AAAAAAAAAFtDb250ZW50X1R5cGVzXS54bWxQSwECLQAUAAYACAAAACEAWvQsW78AAAAVAQAACwAA&#10;AAAAAAAAAAAAAAAfAQAAX3JlbHMvLnJlbHNQSwECLQAUAAYACAAAACEACDY0O8MAAADbAAAADwAA&#10;AAAAAAAAAAAAAAAHAgAAZHJzL2Rvd25yZXYueG1sUEsFBgAAAAADAAMAtwAAAPcCAAAAAA==&#10;" fillcolor="#a7bede" stroked="f">
                        <v:path arrowok="t"/>
                      </v:rect>
                      <v:shape id="Freeform 161" o:spid="_x0000_s1033" style="position:absolute;left:1138;top:1526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" path="m,l9741,e" filled="f" strokecolor="#4f81bc" strokeweight="1.06pt">
                        <v:path arrowok="t" o:connecttype="custom" o:connectlocs="0,0;9741,0" o:connectangles="0,0"/>
                      </v:shape>
                      <v:shape id="Freeform 162" o:spid="_x0000_s1034" style="position:absolute;left:1147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" path="m,l,1639e" filled="f" strokecolor="#4f81bc" strokeweight="1.06pt">
                        <v:path arrowok="t" o:connecttype="custom" o:connectlocs="0,0;0,1639" o:connectangles="0,0"/>
                      </v:shape>
                      <v:shape id="Freeform 163" o:spid="_x0000_s1035" style="position:absolute;left:1138;top:3184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" path="m,l9741,e" filled="f" strokecolor="#4f81bc" strokeweight="1.06pt">
                        <v:path arrowok="t" o:connecttype="custom" o:connectlocs="0,0;9741,0" o:connectangles="0,0"/>
                      </v:shape>
                      <v:shape id="Freeform 164" o:spid="_x0000_s1036" style="position:absolute;left:10869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" path="m,l,1639e" filled="f" strokecolor="#4f81bc" strokeweight="1.06pt">
                        <v:path arrowok="t" o:connecttype="custom" o:connectlocs="0,0;0,1639" o:connectangles="0,0"/>
                      </v:shape>
                      <w10:wrap anchorx="page" anchory="page"/>
                    </v:group>
                  </w:pict>
                </mc:Fallback>
              </mc:AlternateContent>
            </w:r>
            <w:r w:rsidR="004B3B4E">
              <w:rPr>
                <w:rFonts w:asciiTheme="majorBidi" w:hAnsiTheme="majorBidi" w:cstheme="majorBidi" w:hint="cs"/>
                <w:noProof/>
                <w:sz w:val="28"/>
                <w:szCs w:val="28"/>
                <w:rtl/>
                <w:lang w:bidi="ar-IQ"/>
              </w:rPr>
              <w:t>طرائق التقييم</w:t>
            </w:r>
          </w:p>
        </w:tc>
      </w:tr>
      <w:tr w:rsidR="00852A8B" w14:paraId="328A404D" w14:textId="77777777" w:rsidTr="0017414C">
        <w:trPr>
          <w:trHeight w:hRule="exact" w:val="564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5883F7" w14:textId="77777777" w:rsidR="00506752" w:rsidRPr="00506752" w:rsidRDefault="00506752" w:rsidP="00506752">
            <w:pPr>
              <w:pStyle w:val="HTMLPreformatted"/>
              <w:bidi/>
              <w:spacing w:line="480" w:lineRule="atLeast"/>
              <w:rPr>
                <w:rFonts w:asciiTheme="majorBidi" w:hAnsiTheme="majorBidi" w:cstheme="majorBidi"/>
                <w:color w:val="202124"/>
                <w:sz w:val="28"/>
                <w:szCs w:val="28"/>
              </w:rPr>
            </w:pPr>
            <w:r w:rsidRPr="00506752">
              <w:rPr>
                <w:rStyle w:val="y2iqfc"/>
                <w:rFonts w:asciiTheme="majorBidi" w:hAnsiTheme="majorBidi" w:cstheme="majorBidi"/>
                <w:color w:val="202124"/>
                <w:sz w:val="28"/>
                <w:szCs w:val="28"/>
                <w:rtl/>
                <w:lang w:bidi="ar"/>
              </w:rPr>
              <w:t>دراسات الحالة</w:t>
            </w:r>
          </w:p>
          <w:p w14:paraId="1FB309C3" w14:textId="57F7D94F" w:rsidR="00852A8B" w:rsidRPr="000F4A46" w:rsidRDefault="00852A8B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CD1A83B" w14:textId="77777777" w:rsidR="00852A8B" w:rsidRDefault="00852A8B">
      <w:pPr>
        <w:widowControl w:val="0"/>
        <w:autoSpaceDE w:val="0"/>
        <w:autoSpaceDN w:val="0"/>
        <w:adjustRightInd w:val="0"/>
        <w:spacing w:before="6" w:after="0" w:line="110" w:lineRule="exact"/>
        <w:ind w:right="-20"/>
        <w:rPr>
          <w:rFonts w:ascii="Times New Roman" w:hAnsi="Times New Roman" w:cs="Times New Roman"/>
          <w:sz w:val="11"/>
          <w:szCs w:val="11"/>
        </w:rPr>
      </w:pPr>
    </w:p>
    <w:p w14:paraId="3EB8E6B9" w14:textId="4B8D859E" w:rsidR="00195791" w:rsidRPr="0017414C" w:rsidRDefault="00195791" w:rsidP="001741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480" w:lineRule="atLeast"/>
        <w:jc w:val="both"/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</w:pPr>
      <w:r w:rsidRPr="0017414C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>دا</w:t>
      </w:r>
      <w:r w:rsidR="0017414C">
        <w:rPr>
          <w:rFonts w:asciiTheme="majorBidi" w:eastAsia="Times New Roman" w:hAnsiTheme="majorBidi" w:cstheme="majorBidi" w:hint="cs"/>
          <w:color w:val="202124"/>
          <w:sz w:val="28"/>
          <w:szCs w:val="28"/>
          <w:rtl/>
          <w:lang w:bidi="ar"/>
        </w:rPr>
        <w:t>1</w:t>
      </w:r>
      <w:r w:rsidRPr="0017414C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 xml:space="preserve"> - المهارات العامة وإعادة التأهيل المنقولة (مهارات أخرى ذات صلة بقابلية التوظيف والتنمية الشخصية)</w:t>
      </w:r>
    </w:p>
    <w:p w14:paraId="56782DA2" w14:textId="7B09A394" w:rsidR="00195791" w:rsidRPr="0017414C" w:rsidRDefault="0017414C" w:rsidP="001741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480" w:lineRule="atLeast"/>
        <w:jc w:val="both"/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</w:pPr>
      <w:r>
        <w:rPr>
          <w:rFonts w:asciiTheme="majorBidi" w:eastAsia="Times New Roman" w:hAnsiTheme="majorBidi" w:cstheme="majorBidi" w:hint="cs"/>
          <w:color w:val="202124"/>
          <w:sz w:val="28"/>
          <w:szCs w:val="28"/>
          <w:rtl/>
          <w:lang w:bidi="ar-IQ"/>
        </w:rPr>
        <w:t>د2</w:t>
      </w:r>
      <w:r w:rsidR="00195791" w:rsidRPr="0017414C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>. كن أكثر فاعلية واستقلالية وثقة في المتعلمين ذاتي التوجيه</w:t>
      </w:r>
    </w:p>
    <w:p w14:paraId="5B7B854E" w14:textId="461C755E" w:rsidR="00195791" w:rsidRPr="0017414C" w:rsidRDefault="00195791" w:rsidP="001741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480" w:lineRule="atLeast"/>
        <w:jc w:val="both"/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</w:pPr>
      <w:r w:rsidRPr="0017414C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>د2. تحسين مهاراتهم العامة للدراسة وإدارة الحياة المهنية</w:t>
      </w:r>
    </w:p>
    <w:p w14:paraId="2CB5D8EE" w14:textId="69EBA60B" w:rsidR="00195791" w:rsidRPr="0017414C" w:rsidRDefault="00195791" w:rsidP="001741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480" w:lineRule="atLeast"/>
        <w:jc w:val="both"/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</w:pPr>
      <w:r w:rsidRPr="0017414C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>د</w:t>
      </w:r>
      <w:r w:rsidR="0017414C">
        <w:rPr>
          <w:rFonts w:asciiTheme="majorBidi" w:eastAsia="Times New Roman" w:hAnsiTheme="majorBidi" w:cstheme="majorBidi" w:hint="cs"/>
          <w:color w:val="202124"/>
          <w:sz w:val="28"/>
          <w:szCs w:val="28"/>
          <w:rtl/>
          <w:lang w:bidi="ar"/>
        </w:rPr>
        <w:t>4</w:t>
      </w:r>
      <w:r w:rsidRPr="0017414C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>. توضيح الأهداف الشخصية وتقييم التقدم نحو تحقيقها</w:t>
      </w:r>
    </w:p>
    <w:p w14:paraId="574FE2E6" w14:textId="16F4D8DA" w:rsidR="00195791" w:rsidRPr="00195791" w:rsidRDefault="00195791" w:rsidP="001741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480" w:lineRule="atLeast"/>
        <w:jc w:val="both"/>
        <w:rPr>
          <w:rFonts w:ascii="inherit" w:eastAsia="Times New Roman" w:hAnsi="inherit" w:cs="Courier New"/>
          <w:color w:val="202124"/>
          <w:sz w:val="36"/>
          <w:szCs w:val="36"/>
        </w:rPr>
      </w:pPr>
      <w:r w:rsidRPr="0017414C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 xml:space="preserve">د </w:t>
      </w:r>
      <w:r w:rsidR="0017414C">
        <w:rPr>
          <w:rFonts w:asciiTheme="majorBidi" w:eastAsia="Times New Roman" w:hAnsiTheme="majorBidi" w:cstheme="majorBidi" w:hint="cs"/>
          <w:color w:val="202124"/>
          <w:sz w:val="28"/>
          <w:szCs w:val="28"/>
          <w:rtl/>
          <w:lang w:bidi="ar"/>
        </w:rPr>
        <w:t>5</w:t>
      </w:r>
      <w:r w:rsidRPr="0017414C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>. القدرة على تحديد وصياغة وحل المشكلات الهندسية</w:t>
      </w:r>
    </w:p>
    <w:p w14:paraId="195872B9" w14:textId="77777777" w:rsidR="00852A8B" w:rsidRPr="00195791" w:rsidRDefault="00852A8B" w:rsidP="00D9078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135DE3F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3A9C1C2F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11941" w:type="dxa"/>
        <w:tblInd w:w="35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08"/>
        <w:gridCol w:w="2826"/>
        <w:gridCol w:w="1413"/>
        <w:gridCol w:w="1979"/>
        <w:gridCol w:w="1725"/>
        <w:gridCol w:w="1701"/>
        <w:gridCol w:w="1089"/>
      </w:tblGrid>
      <w:tr w:rsidR="00875C69" w14:paraId="57C45EBA" w14:textId="77777777" w:rsidTr="009868A4">
        <w:trPr>
          <w:trHeight w:hRule="exact" w:val="621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9697714" w14:textId="77777777" w:rsidR="00875C69" w:rsidRDefault="00875C69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0733" w:type="dxa"/>
            <w:gridSpan w:val="6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1F21650" w14:textId="712451F7" w:rsidR="00875C69" w:rsidRDefault="00875C69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0F4EA95F" w14:textId="41E97036" w:rsidR="00875C69" w:rsidRDefault="0017414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</w:pPr>
            <w:r>
              <w:rPr>
                <w:rFonts w:ascii="Times New Roman" w:hAnsi="Times New Roman" w:cs="Times New Roman" w:hint="cs"/>
                <w:color w:val="221F1F"/>
                <w:spacing w:val="-3"/>
                <w:sz w:val="28"/>
                <w:szCs w:val="28"/>
                <w:rtl/>
                <w:lang w:bidi="ar-IQ"/>
              </w:rPr>
              <w:t xml:space="preserve"> تركيب الكورسات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  <w:lang w:bidi="ar-IQ"/>
              </w:rPr>
              <w:t xml:space="preserve">10 </w:t>
            </w:r>
          </w:p>
        </w:tc>
      </w:tr>
      <w:tr w:rsidR="009868A4" w14:paraId="1EA0750E" w14:textId="77777777" w:rsidTr="00850F15">
        <w:trPr>
          <w:trHeight w:hRule="exact" w:val="1037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61E0766E" w14:textId="58BB5527" w:rsidR="00875C69" w:rsidRPr="00850F15" w:rsidRDefault="0017414C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 w:right="-20"/>
              <w:rPr>
                <w:rFonts w:asciiTheme="majorBidi" w:hAnsiTheme="majorBidi" w:cstheme="majorBidi"/>
                <w:color w:val="231F20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color w:val="231F20"/>
                <w:sz w:val="28"/>
                <w:szCs w:val="28"/>
                <w:rtl/>
              </w:rPr>
              <w:t>الاسبوع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B3ED64F" w14:textId="7CF89821" w:rsidR="00875C69" w:rsidRPr="00850F15" w:rsidRDefault="0017414C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 w:right="-20"/>
              <w:rPr>
                <w:rFonts w:ascii="Times New Roman" w:hAnsi="Times New Roman" w:cs="Times New Roman" w:hint="cs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olor w:val="231F20"/>
                <w:sz w:val="28"/>
                <w:szCs w:val="28"/>
                <w:rtl/>
                <w:lang w:bidi="ar-IQ"/>
              </w:rPr>
              <w:t>طريقة التقييم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8C6FD41" w14:textId="67B88EEF" w:rsidR="00875C69" w:rsidRPr="00850F15" w:rsidRDefault="0017414C" w:rsidP="00875C69">
            <w:pPr>
              <w:widowControl w:val="0"/>
              <w:autoSpaceDE w:val="0"/>
              <w:autoSpaceDN w:val="0"/>
              <w:adjustRightInd w:val="0"/>
              <w:spacing w:line="296" w:lineRule="exact"/>
              <w:rPr>
                <w:rFonts w:asciiTheme="majorBidi" w:hAnsiTheme="majorBidi" w:cstheme="majorBidi"/>
                <w:color w:val="231F20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color w:val="231F20"/>
                <w:sz w:val="28"/>
                <w:szCs w:val="28"/>
                <w:rtl/>
              </w:rPr>
              <w:t>طريقة التدريس</w:t>
            </w:r>
          </w:p>
          <w:p w14:paraId="799CDA37" w14:textId="2E5046F5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1"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7077909" w14:textId="23612381" w:rsidR="00875C69" w:rsidRPr="00850F15" w:rsidRDefault="0017414C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4" w:right="-20"/>
              <w:rPr>
                <w:rFonts w:ascii="Times New Roman" w:hAnsi="Times New Roman" w:cs="Times New Roman" w:hint="cs"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color w:val="231F20"/>
                <w:sz w:val="28"/>
                <w:szCs w:val="28"/>
                <w:rtl/>
                <w:lang w:bidi="ar-IQ"/>
              </w:rPr>
              <w:t>الموضوع /العنوان</w:t>
            </w: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AAEE205" w14:textId="12730AC9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03" w:right="476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ILOs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222B6B8" w14:textId="09864B12" w:rsidR="00875C69" w:rsidRPr="00850F15" w:rsidRDefault="00EC3289" w:rsidP="00875C69">
            <w:pPr>
              <w:widowControl w:val="0"/>
              <w:autoSpaceDE w:val="0"/>
              <w:autoSpaceDN w:val="0"/>
              <w:adjustRightInd w:val="0"/>
              <w:spacing w:after="0" w:line="320" w:lineRule="exact"/>
              <w:ind w:left="416" w:right="38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color w:val="231F20"/>
                <w:sz w:val="28"/>
                <w:szCs w:val="28"/>
                <w:rtl/>
              </w:rPr>
              <w:t>الساعات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00C9AEF" w14:textId="04F2D10F" w:rsidR="00875C69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85" w:right="6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2332424D" w14:textId="77777777" w:rsidTr="00850F15">
        <w:trPr>
          <w:trHeight w:hRule="exact" w:val="1421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C0AF747" w14:textId="4F79451D" w:rsidR="00875C69" w:rsidRPr="00850F15" w:rsidRDefault="00875C69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E5D5248" w14:textId="77777777" w:rsidR="00F35C4E" w:rsidRPr="00F35C4E" w:rsidRDefault="00F35C4E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طرح الأسئلة أثناء المحاضرات والاختبارات والامتحانات والحضور في الفصل.</w:t>
            </w:r>
          </w:p>
          <w:p w14:paraId="0CB76FCF" w14:textId="1A147871" w:rsidR="00875C69" w:rsidRPr="00850F15" w:rsidRDefault="00875C69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44903E1" w14:textId="40888F3A" w:rsidR="00875C69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الكتروني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34FD4C2" w14:textId="3D78EA57" w:rsidR="00EC3289" w:rsidRPr="00EC3289" w:rsidRDefault="00EC3289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EC3289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طرح الأسئلة أثناء المحاضرات والاختبارات والامتحانات والحضور في الفصل. وضع لمحة عامة عن المفاهيم الأساسية 1 &amp; 2 2 (نظري) إلكترونيًا</w:t>
            </w:r>
          </w:p>
          <w:p w14:paraId="3026CAF8" w14:textId="0031D89E" w:rsidR="00875C69" w:rsidRPr="00850F15" w:rsidRDefault="00875C69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B456C3A" w14:textId="3EF2C98B" w:rsidR="00875C69" w:rsidRPr="00850F15" w:rsidRDefault="00875C69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155C8A3" w14:textId="769FD703" w:rsidR="00875C69" w:rsidRPr="00EC3289" w:rsidRDefault="00EC3289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hint="cs"/>
                <w:b/>
                <w:bCs/>
                <w:sz w:val="28"/>
                <w:szCs w:val="28"/>
                <w:rtl/>
                <w:lang w:bidi="ar-IQ"/>
              </w:rPr>
            </w:pPr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 (</w:t>
            </w:r>
            <w:proofErr w:type="gramStart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نظري)   </w:t>
            </w:r>
            <w:proofErr w:type="gramEnd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2FEC758" w14:textId="724ACEC4" w:rsidR="00875C69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5C4E" w14:paraId="679D2B61" w14:textId="77777777" w:rsidTr="008F2255">
        <w:trPr>
          <w:trHeight w:hRule="exact" w:val="1099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281DCEFA" w14:textId="7A5D43E5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2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480DCA63" w14:textId="77777777" w:rsidR="00F35C4E" w:rsidRPr="00F35C4E" w:rsidRDefault="00F35C4E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طرح الأسئلة أثناء المحاضرات والاختبارات والامتحانات والحضور في الفصل.</w:t>
            </w:r>
          </w:p>
          <w:p w14:paraId="5A265AD0" w14:textId="0D887C1B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C76CB69" w14:textId="5DF6C498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الكتروني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395CB225" w14:textId="77777777" w:rsidR="00F35C4E" w:rsidRPr="00F35C4E" w:rsidRDefault="00F35C4E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معرفة الجبر الخطي من خلال المصفوفات</w:t>
            </w:r>
          </w:p>
          <w:p w14:paraId="4466398F" w14:textId="785393DE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0BB088E" w14:textId="24A4AAC0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4243EEC0" w14:textId="37EB897F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 (</w:t>
            </w:r>
            <w:proofErr w:type="gramStart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نظري)   </w:t>
            </w:r>
            <w:proofErr w:type="gramEnd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32B1A4F" w14:textId="3AEB24C2" w:rsidR="00F35C4E" w:rsidRDefault="00F35C4E" w:rsidP="00F35C4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5C4E" w14:paraId="564EEE0F" w14:textId="77777777" w:rsidTr="008F2255">
        <w:trPr>
          <w:trHeight w:hRule="exact" w:val="1733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26EA53F" w14:textId="6702AAA4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0A5F3B5" w14:textId="77777777" w:rsidR="00F35C4E" w:rsidRPr="00F35C4E" w:rsidRDefault="00F35C4E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طرح الأسئلة أثناء المحاضرات والاختبارات والامتحانات والحضور في الفصل.</w:t>
            </w:r>
          </w:p>
          <w:p w14:paraId="13960A8C" w14:textId="5E891800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E1F5C52" w14:textId="735486DE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الكتروني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F9171B1" w14:textId="77777777" w:rsidR="00F35C4E" w:rsidRPr="00F35C4E" w:rsidRDefault="00F35C4E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رسم الدوال </w:t>
            </w:r>
            <w:proofErr w:type="spellStart"/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الزائدية</w:t>
            </w:r>
            <w:proofErr w:type="spellEnd"/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برسوم بيانية والتعرف على استخدامها</w:t>
            </w:r>
          </w:p>
          <w:p w14:paraId="1425B03A" w14:textId="1F55280F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4E64D0F" w14:textId="12832127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226DD78" w14:textId="01BC972E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 (</w:t>
            </w:r>
            <w:proofErr w:type="gramStart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نظري)   </w:t>
            </w:r>
            <w:proofErr w:type="gramEnd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80AEDBA" w14:textId="69EDFB38" w:rsidR="00F35C4E" w:rsidRDefault="00F35C4E" w:rsidP="00F35C4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5C4E" w14:paraId="786E17A4" w14:textId="77777777" w:rsidTr="008F2255">
        <w:trPr>
          <w:trHeight w:hRule="exact" w:val="1108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1305763B" w14:textId="6C59388E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2843E49" w14:textId="77777777" w:rsidR="00F35C4E" w:rsidRPr="00F35C4E" w:rsidRDefault="00F35C4E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طرح الأسئلة أثناء المحاضرات والاختبارات والامتحانات والحضور في الفصل.</w:t>
            </w:r>
          </w:p>
          <w:p w14:paraId="2D0F8819" w14:textId="798305D9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7E4E7F8" w14:textId="45515E89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الكتروني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432CD8A9" w14:textId="7F0EED92" w:rsidR="00F35C4E" w:rsidRPr="00F35C4E" w:rsidRDefault="00F35C4E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حل </w:t>
            </w:r>
            <w:r>
              <w:rPr>
                <w:rFonts w:asciiTheme="majorBidi" w:eastAsia="Times New Roman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المسائل</w:t>
            </w: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باستخدام الدوال القطبية</w:t>
            </w:r>
          </w:p>
          <w:p w14:paraId="33A3FA79" w14:textId="749CEC94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4CCC495" w14:textId="03D7DF5F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2E9E4CB1" w14:textId="1308DE96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 (</w:t>
            </w:r>
            <w:proofErr w:type="gramStart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نظري)   </w:t>
            </w:r>
            <w:proofErr w:type="gramEnd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9F0DD7F" w14:textId="69CB7DE4" w:rsidR="00F35C4E" w:rsidRDefault="00F35C4E" w:rsidP="00F35C4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5C4E" w14:paraId="1B7093D5" w14:textId="77777777" w:rsidTr="008F2255">
        <w:trPr>
          <w:trHeight w:hRule="exact" w:val="1424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75673C4" w14:textId="35DB9DC4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E49555C" w14:textId="77777777" w:rsidR="00F35C4E" w:rsidRPr="00F35C4E" w:rsidRDefault="00F35C4E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طرح الأسئلة أثناء المحاضرات والاختبارات والامتحانات والحضور في الفصل.</w:t>
            </w:r>
          </w:p>
          <w:p w14:paraId="328DEBDC" w14:textId="3CA03A05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99E2560" w14:textId="09EAF4C1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الكتروني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FDFF7DD" w14:textId="77777777" w:rsidR="000A2B13" w:rsidRPr="000A2B13" w:rsidRDefault="000A2B13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0A2B13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إيجاد المتجهات في إحداثيات فضاء اثنين وثلاثة</w:t>
            </w:r>
          </w:p>
          <w:p w14:paraId="130C8E2C" w14:textId="0991F7E6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3B6ED99" w14:textId="7CEBAE99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BC5E896" w14:textId="5D546AFF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 (</w:t>
            </w:r>
            <w:proofErr w:type="gramStart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نظري)   </w:t>
            </w:r>
            <w:proofErr w:type="gramEnd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278B2CF" w14:textId="3EA978E8" w:rsidR="00F35C4E" w:rsidRDefault="00F35C4E" w:rsidP="00F35C4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5C4E" w14:paraId="18EE4067" w14:textId="77777777" w:rsidTr="000A2B13">
        <w:trPr>
          <w:trHeight w:hRule="exact" w:val="1191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C416A1B" w14:textId="73673656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E22B053" w14:textId="77777777" w:rsidR="000A2B13" w:rsidRPr="00F35C4E" w:rsidRDefault="000A2B13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طرح الأسئلة أثناء المحاضرات والاختبارات والامتحانات والحضور في الفصل.</w:t>
            </w:r>
          </w:p>
          <w:p w14:paraId="48E403C2" w14:textId="49D5E799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E70F7D9" w14:textId="74F50CF2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الكتروني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1408AA2" w14:textId="33739B19" w:rsidR="000A2B13" w:rsidRPr="000A2B13" w:rsidRDefault="000A2B13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lang w:bidi="ar"/>
              </w:rPr>
            </w:pPr>
            <w:r w:rsidRPr="000A2B13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تحديد </w:t>
            </w:r>
            <w:r>
              <w:rPr>
                <w:rFonts w:asciiTheme="majorBidi" w:eastAsia="Times New Roman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الدوال</w:t>
            </w:r>
            <w:r w:rsidRPr="000A2B13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القصوى عن طريق ا</w:t>
            </w:r>
            <w:r>
              <w:rPr>
                <w:rFonts w:asciiTheme="majorBidi" w:eastAsia="Times New Roman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لاشتقاق الجزئي</w:t>
            </w:r>
          </w:p>
          <w:p w14:paraId="7EE13FE2" w14:textId="00CBB08C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5CAB47" w14:textId="65C3878F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5823851A" w14:textId="1E42D2CA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 (</w:t>
            </w:r>
            <w:proofErr w:type="gramStart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نظري)   </w:t>
            </w:r>
            <w:proofErr w:type="gramEnd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B62D21" w14:textId="1F449E59" w:rsidR="00F35C4E" w:rsidRDefault="00F35C4E" w:rsidP="00F35C4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5C4E" w14:paraId="275F3280" w14:textId="77777777" w:rsidTr="008F2255">
        <w:trPr>
          <w:trHeight w:hRule="exact" w:val="1250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38A4BD" w14:textId="599C8677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7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7ACCABB" w14:textId="77777777" w:rsidR="000A2B13" w:rsidRPr="00F35C4E" w:rsidRDefault="000A2B13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F35C4E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طرح الأسئلة أثناء المحاضرات والاختبارات والامتحانات والحضور في الفصل.</w:t>
            </w:r>
          </w:p>
          <w:p w14:paraId="07297B19" w14:textId="03D32E88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D643317" w14:textId="79FEC282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الكتروني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CA31000" w14:textId="4396FBCD" w:rsidR="000A2B13" w:rsidRPr="000A2B13" w:rsidRDefault="000A2B13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0A2B13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معرفة الكتلة </w:t>
            </w:r>
            <w:r>
              <w:rPr>
                <w:rFonts w:asciiTheme="majorBidi" w:eastAsia="Times New Roman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ومركز الثقل</w:t>
            </w:r>
            <w:r w:rsidRPr="000A2B13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والمساحة والحجم عبر التكاملات الثلاثية</w:t>
            </w:r>
          </w:p>
          <w:p w14:paraId="6808DE5B" w14:textId="364693DB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474391" w14:textId="19346779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3F7EAD7" w14:textId="79BC497A" w:rsidR="00F35C4E" w:rsidRPr="00850F15" w:rsidRDefault="00F35C4E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2 (</w:t>
            </w:r>
            <w:proofErr w:type="gramStart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نظري)   </w:t>
            </w:r>
            <w:proofErr w:type="gramEnd"/>
            <w:r w:rsidRPr="00EC328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8F919CB" w14:textId="7445073E" w:rsidR="00F35C4E" w:rsidRDefault="00F35C4E" w:rsidP="00F35C4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74F763B8" w14:textId="77777777" w:rsidTr="00850F15">
        <w:trPr>
          <w:trHeight w:hRule="exact" w:val="1438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E825AE" w14:textId="1DD8A432" w:rsidR="009F7220" w:rsidRDefault="009F7220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21235B" w14:textId="3686338C" w:rsidR="009F7220" w:rsidRPr="00850F15" w:rsidRDefault="009F7220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Making questions during the lectures,</w:t>
            </w:r>
            <w:r w:rsidR="00850F15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quizzes, exams, and attendance in the clas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561F25" w14:textId="32322006" w:rsidR="009F7220" w:rsidRPr="00850F15" w:rsidRDefault="009F7220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17DF581" w14:textId="4E537210" w:rsidR="000A2B13" w:rsidRPr="000A2B13" w:rsidRDefault="000A2B13" w:rsidP="000A2B1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0A2B13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تعلم ال</w:t>
            </w:r>
            <w:r>
              <w:rPr>
                <w:rFonts w:asciiTheme="majorBidi" w:eastAsia="Times New Roman" w:hAnsiTheme="majorBidi" w:cstheme="majorBidi" w:hint="cs"/>
                <w:color w:val="202124"/>
                <w:sz w:val="28"/>
                <w:szCs w:val="28"/>
                <w:rtl/>
                <w:lang w:bidi="ar"/>
              </w:rPr>
              <w:t>م</w:t>
            </w:r>
            <w:r w:rsidRPr="000A2B13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تسلسلات وسلسلة القوة</w:t>
            </w:r>
          </w:p>
          <w:p w14:paraId="66F5940C" w14:textId="1D00C478" w:rsidR="009F7220" w:rsidRPr="00850F15" w:rsidRDefault="009F7220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3D86BE" w14:textId="0A723D5D" w:rsidR="009F7220" w:rsidRPr="00850F15" w:rsidRDefault="009F7220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16726ED" w14:textId="75E04344" w:rsidR="009F7220" w:rsidRPr="00850F15" w:rsidRDefault="009F7220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2 (Theo</w:t>
            </w:r>
            <w:r w:rsidR="00850F15">
              <w:rPr>
                <w:rFonts w:asciiTheme="majorBidi" w:hAnsiTheme="majorBidi" w:cstheme="majorBidi"/>
                <w:sz w:val="28"/>
                <w:szCs w:val="28"/>
              </w:rPr>
              <w:t>ry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4D2E55" w14:textId="56629135" w:rsidR="009F7220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6318E2DF" w14:textId="77777777" w:rsidTr="00850F15">
        <w:trPr>
          <w:trHeight w:hRule="exact" w:val="1608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06234D" w14:textId="2874B8E6" w:rsidR="009868A4" w:rsidRDefault="009868A4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B978D0" w14:textId="36885D6C" w:rsidR="009868A4" w:rsidRDefault="009868A4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35C9DDA" w14:textId="6E3D08D2" w:rsidR="009868A4" w:rsidRDefault="009868A4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3208951" w14:textId="0C4C82A7" w:rsidR="009868A4" w:rsidRDefault="009868A4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240A917" w14:textId="33A99882" w:rsidR="009868A4" w:rsidRPr="000C73AF" w:rsidRDefault="009868A4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A3A7D3" w14:textId="44FCDCA6" w:rsidR="009868A4" w:rsidRDefault="009868A4" w:rsidP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6A4D01" w14:textId="738ABA25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3DA45F96" w14:textId="77777777" w:rsidTr="00850F15">
        <w:trPr>
          <w:trHeight w:hRule="exact" w:val="1303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1E2062" w14:textId="468DC834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CC4781A" w14:textId="317A940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8405749" w14:textId="08FEC93B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7615D31" w14:textId="1A13E9D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D40FA30" w14:textId="37678988" w:rsidR="009868A4" w:rsidRPr="000C73AF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0CAF807" w14:textId="20E6200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599F04C" w14:textId="2C141301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0C5FB99C" w14:textId="77777777" w:rsidTr="00850F15">
        <w:trPr>
          <w:trHeight w:hRule="exact" w:val="1788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BE2349C" w14:textId="2145094B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F3DE5F" w14:textId="773AAE7E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7A6DD65" w14:textId="34D8AB91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884156" w14:textId="0B78D03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3F4B53" w14:textId="4C704E4D" w:rsidR="009868A4" w:rsidRPr="000C73AF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43962C6" w14:textId="48464FC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8F4BE7" w14:textId="1929E70E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7E83B465" w14:textId="77777777" w:rsidTr="00850F15">
        <w:trPr>
          <w:trHeight w:hRule="exact" w:val="1260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BDB371F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F603D3C" w14:textId="75E8E996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19FD0A" w14:textId="63F62B53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20D4519" w14:textId="73A033F5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20891B" w14:textId="74797C3D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388D0D" w14:textId="6C402933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88070F" w14:textId="7791C7D1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28C21BA4" w14:textId="77777777" w:rsidTr="00850F15">
        <w:trPr>
          <w:trHeight w:hRule="exact" w:val="1104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DCE1B0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AC80E7" w14:textId="3584E7D0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DD9DB48" w14:textId="198C46C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E504B" w14:textId="258279E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51B1FE5" w14:textId="1B6C5195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CA35513" w14:textId="035628EA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103C5A5" w14:textId="2EABA4EC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369D8BA4" w14:textId="77777777" w:rsidTr="00850F15">
        <w:trPr>
          <w:trHeight w:hRule="exact" w:val="1160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1B467A9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9AB2E1B" w14:textId="217B6889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7149F3E" w14:textId="0F96A66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2DFAC4" w14:textId="157A4ADC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7FA2B1D" w14:textId="7C3B9970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354BF63" w14:textId="46BDD906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53F4097" w14:textId="09E2BF4A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3A09384D" w14:textId="77777777" w:rsidTr="00850F15">
        <w:trPr>
          <w:trHeight w:hRule="exact" w:val="836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E0AD8BF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02E18D" w14:textId="577A6ACC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A93C94B" w14:textId="52530F2F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9E31BD" w14:textId="02BAC63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9E7044A" w14:textId="63385251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E9C628D" w14:textId="16660772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07D82A2" w14:textId="5AD12D4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C1A556" w14:textId="77777777" w:rsidR="00852A8B" w:rsidRDefault="00852A8B">
      <w:pPr>
        <w:widowControl w:val="0"/>
        <w:autoSpaceDE w:val="0"/>
        <w:autoSpaceDN w:val="0"/>
        <w:adjustRightInd w:val="0"/>
        <w:spacing w:before="8" w:after="0" w:line="160" w:lineRule="exact"/>
        <w:ind w:right="-20"/>
        <w:rPr>
          <w:rFonts w:ascii="Times New Roman" w:hAnsi="Times New Roman" w:cs="Times New Roman"/>
          <w:sz w:val="16"/>
          <w:szCs w:val="16"/>
        </w:rPr>
      </w:pPr>
    </w:p>
    <w:p w14:paraId="35F09308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69457BF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tbl>
      <w:tblPr>
        <w:tblW w:w="10253" w:type="dxa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33"/>
        <w:gridCol w:w="6520"/>
      </w:tblGrid>
      <w:tr w:rsidR="00852A8B" w14:paraId="3C92F0D0" w14:textId="77777777" w:rsidTr="00D028EA">
        <w:trPr>
          <w:trHeight w:hRule="exact" w:val="499"/>
        </w:trPr>
        <w:tc>
          <w:tcPr>
            <w:tcW w:w="10253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269D6" w14:textId="1CB1CFB3" w:rsidR="00852A8B" w:rsidRDefault="000A2B13" w:rsidP="000A2B13">
            <w:pPr>
              <w:widowControl w:val="0"/>
              <w:autoSpaceDE w:val="0"/>
              <w:autoSpaceDN w:val="0"/>
              <w:adjustRightInd w:val="0"/>
              <w:spacing w:before="78" w:after="0" w:line="240" w:lineRule="auto"/>
              <w:ind w:left="100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color w:val="221F1F"/>
                <w:spacing w:val="2"/>
                <w:sz w:val="28"/>
                <w:szCs w:val="28"/>
                <w:rtl/>
              </w:rPr>
              <w:t>11-البنية التحتية</w:t>
            </w:r>
          </w:p>
        </w:tc>
      </w:tr>
      <w:tr w:rsidR="00852A8B" w:rsidRPr="00D028EA" w14:paraId="7DF6FC02" w14:textId="77777777" w:rsidTr="009F7220">
        <w:trPr>
          <w:trHeight w:hRule="exact" w:val="3335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1A6B209D" w14:textId="3B3E8D27" w:rsidR="00852A8B" w:rsidRPr="000A2B13" w:rsidRDefault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8"/>
                <w:szCs w:val="28"/>
              </w:rPr>
            </w:pPr>
            <w:r w:rsidRPr="000A2B13">
              <w:rPr>
                <w:rFonts w:ascii="Times New Roman" w:hAnsi="Times New Roman" w:cs="Times New Roman" w:hint="cs"/>
                <w:sz w:val="28"/>
                <w:szCs w:val="28"/>
                <w:rtl/>
              </w:rPr>
              <w:lastRenderedPageBreak/>
              <w:t>1- الكتب المطلوب قراءتها</w:t>
            </w: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B81189" w14:textId="47695CE7" w:rsidR="00852A8B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-2"/>
                <w:sz w:val="24"/>
                <w:szCs w:val="24"/>
              </w:rPr>
              <w:t xml:space="preserve"> </w:t>
            </w:r>
          </w:p>
          <w:p w14:paraId="19E8F1E5" w14:textId="70823CEA" w:rsidR="00634010" w:rsidRPr="00634010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1-Calculus, Howard Anton, Drexel University, 5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  <w:vertAlign w:val="superscript"/>
              </w:rPr>
              <w:t>th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ed, 2019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.</w:t>
            </w:r>
          </w:p>
          <w:p w14:paraId="3A1A411E" w14:textId="3FE8568D" w:rsidR="00634010" w:rsidRPr="00634010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2-Calculus, </w:t>
            </w:r>
            <w:proofErr w:type="spellStart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Muray</w:t>
            </w:r>
            <w:proofErr w:type="spellEnd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Spiegel, </w:t>
            </w:r>
            <w:proofErr w:type="spellStart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haum's</w:t>
            </w:r>
            <w:proofErr w:type="spellEnd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Outline Series, 2011</w:t>
            </w:r>
          </w:p>
          <w:p w14:paraId="59DC92C2" w14:textId="09319CC5" w:rsidR="00634010" w:rsidRPr="00634010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4"/>
                <w:szCs w:val="24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3-Engineering Mathemati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s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,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DASS,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3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  <w:vertAlign w:val="superscript"/>
              </w:rPr>
              <w:t>rd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ed. 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2014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.</w:t>
            </w:r>
          </w:p>
        </w:tc>
      </w:tr>
      <w:tr w:rsidR="00852A8B" w14:paraId="3C92A0A2" w14:textId="77777777" w:rsidTr="009F7220">
        <w:trPr>
          <w:trHeight w:hRule="exact" w:val="1267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7DFE256" w14:textId="0EE97057" w:rsidR="00852A8B" w:rsidRPr="00C21732" w:rsidRDefault="000A2B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8"/>
                <w:szCs w:val="28"/>
              </w:rPr>
            </w:pPr>
            <w:r w:rsidRPr="00C21732">
              <w:rPr>
                <w:rFonts w:ascii="Times New Roman" w:hAnsi="Times New Roman" w:cs="Times New Roman" w:hint="cs"/>
                <w:sz w:val="28"/>
                <w:szCs w:val="28"/>
                <w:rtl/>
              </w:rPr>
              <w:t xml:space="preserve">2-المصادر الرئيسية </w:t>
            </w: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E3F749" w14:textId="17520E8B" w:rsidR="00852A8B" w:rsidRPr="00634010" w:rsidRDefault="006340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alculus, Thomas and Finney, 7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  <w:vertAlign w:val="superscript"/>
              </w:rPr>
              <w:t>th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ed., 2012</w:t>
            </w:r>
          </w:p>
        </w:tc>
      </w:tr>
      <w:tr w:rsidR="00852A8B" w14:paraId="3CCA069A" w14:textId="77777777" w:rsidTr="009F7220">
        <w:trPr>
          <w:trHeight w:hRule="exact" w:val="1559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470F308" w14:textId="77777777" w:rsidR="00C21732" w:rsidRPr="00C21732" w:rsidRDefault="00C21732" w:rsidP="00C21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480" w:lineRule="atLeast"/>
              <w:rPr>
                <w:rFonts w:asciiTheme="majorBidi" w:eastAsia="Times New Roman" w:hAnsiTheme="majorBidi" w:cstheme="majorBidi" w:hint="cs"/>
                <w:color w:val="202124"/>
                <w:sz w:val="28"/>
                <w:szCs w:val="28"/>
                <w:rtl/>
                <w:lang w:bidi="ar-IQ"/>
              </w:rPr>
            </w:pPr>
            <w:r w:rsidRPr="00C21732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أ- الكتب والمراجع </w:t>
            </w:r>
            <w:proofErr w:type="spellStart"/>
            <w:r w:rsidRPr="00C21732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الموصى</w:t>
            </w:r>
            <w:proofErr w:type="spellEnd"/>
            <w:r w:rsidRPr="00C21732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بها (مجلات </w:t>
            </w:r>
            <w:proofErr w:type="gramStart"/>
            <w:r w:rsidRPr="00C21732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علمية ،</w:t>
            </w:r>
            <w:proofErr w:type="gramEnd"/>
            <w:r w:rsidRPr="00C21732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 xml:space="preserve"> تقارير ...).</w:t>
            </w:r>
          </w:p>
          <w:p w14:paraId="2916BE50" w14:textId="02AAFB22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75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88FC034" w14:textId="22115AA8" w:rsidR="00D028EA" w:rsidRPr="00D028EA" w:rsidRDefault="00727B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American </w:t>
            </w:r>
            <w:r w:rsidR="00D028EA" w:rsidRPr="00D028EA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Journa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of Mathematics and any textbooks on calculus </w:t>
            </w:r>
          </w:p>
          <w:p w14:paraId="7CE01D1E" w14:textId="02CFB002" w:rsidR="00852A8B" w:rsidRPr="00D028EA" w:rsidRDefault="00852A8B" w:rsidP="00727B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</w:p>
        </w:tc>
      </w:tr>
      <w:tr w:rsidR="00852A8B" w:rsidRPr="000E69AF" w14:paraId="7ACD457B" w14:textId="77777777" w:rsidTr="009F7220">
        <w:trPr>
          <w:trHeight w:hRule="exact" w:val="1585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D6C21C8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858B55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394AEE" w14:textId="77777777" w:rsidR="00C21732" w:rsidRPr="00C21732" w:rsidRDefault="00C21732" w:rsidP="00C21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/>
              <w:spacing w:after="0" w:line="480" w:lineRule="atLeast"/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</w:rPr>
            </w:pPr>
            <w:r w:rsidRPr="00C21732">
              <w:rPr>
                <w:rFonts w:asciiTheme="majorBidi" w:eastAsia="Times New Roman" w:hAnsiTheme="majorBidi" w:cstheme="majorBidi"/>
                <w:color w:val="202124"/>
                <w:sz w:val="28"/>
                <w:szCs w:val="28"/>
                <w:rtl/>
                <w:lang w:bidi="ar"/>
              </w:rPr>
              <w:t>ب- المراجع الالكترونية والانترنت</w:t>
            </w:r>
          </w:p>
          <w:p w14:paraId="0982DEC0" w14:textId="53511921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073D26F" w14:textId="759D590B" w:rsidR="000E69AF" w:rsidRPr="00AF0745" w:rsidRDefault="00C217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7030A0"/>
              </w:rPr>
            </w:pPr>
            <w:hyperlink r:id="rId5" w:history="1">
              <w:r w:rsidR="00AF0745" w:rsidRPr="00AF0745">
                <w:rPr>
                  <w:rStyle w:val="Hyperlink"/>
                  <w:rFonts w:ascii="Times New Roman" w:hAnsi="Times New Roman" w:cs="Times New Roman"/>
                  <w:color w:val="7030A0"/>
                </w:rPr>
                <w:t>https://www.pdfdrive.com/calculus-and-analytic-geometry-2nd-edition-e31002683.html</w:t>
              </w:r>
            </w:hyperlink>
            <w:r w:rsidR="00AF0745" w:rsidRPr="00AF0745">
              <w:rPr>
                <w:rFonts w:ascii="Times New Roman" w:hAnsi="Times New Roman" w:cs="Times New Roman"/>
                <w:color w:val="7030A0"/>
              </w:rPr>
              <w:t>.</w:t>
            </w:r>
          </w:p>
          <w:p w14:paraId="03DE1B63" w14:textId="109539FD" w:rsidR="00AF0745" w:rsidRPr="000E69AF" w:rsidRDefault="00AF07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AF0745">
              <w:rPr>
                <w:rFonts w:ascii="Times New Roman" w:hAnsi="Times New Roman" w:cs="Times New Roman"/>
                <w:color w:val="7030A0"/>
              </w:rPr>
              <w:t>https://www.google.com/search?q=calculus+by+howard+anton+11th+edition+pdf+free+download&amp;rlz=1C1SQJL_enIQ924IQ924&amp;oq=calculus+by+Howard++edition+pdf+free+download&amp;aqs=chrome.1.69i57j0i7i30j0i5i7i30j0i8i30l4.32525j1j4&amp;sourceid=chrome&amp;ie=UTF-8</w:t>
            </w:r>
          </w:p>
        </w:tc>
      </w:tr>
    </w:tbl>
    <w:p w14:paraId="2FEF797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1112C456" w14:textId="77777777" w:rsidR="00852A8B" w:rsidRDefault="00865930">
      <w:pPr>
        <w:widowControl w:val="0"/>
        <w:autoSpaceDE w:val="0"/>
        <w:autoSpaceDN w:val="0"/>
        <w:adjustRightInd w:val="0"/>
        <w:spacing w:before="6" w:after="0" w:line="220" w:lineRule="exact"/>
        <w:ind w:right="-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968" behindDoc="1" locked="0" layoutInCell="0" allowOverlap="1" wp14:anchorId="776A4C5D" wp14:editId="4400871E">
                <wp:simplePos x="0" y="0"/>
                <wp:positionH relativeFrom="page">
                  <wp:posOffset>739302</wp:posOffset>
                </wp:positionH>
                <wp:positionV relativeFrom="paragraph">
                  <wp:posOffset>78483</wp:posOffset>
                </wp:positionV>
                <wp:extent cx="6352162" cy="2169160"/>
                <wp:effectExtent l="0" t="0" r="10795" b="2540"/>
                <wp:wrapNone/>
                <wp:docPr id="8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2162" cy="2169160"/>
                          <a:chOff x="1168" y="-103"/>
                          <a:chExt cx="9762" cy="951"/>
                        </a:xfrm>
                      </wpg:grpSpPr>
                      <wps:wsp>
                        <wps:cNvPr id="9" name="Rectangle 166"/>
                        <wps:cNvSpPr>
                          <a:spLocks/>
                        </wps:cNvSpPr>
                        <wps:spPr bwMode="auto">
                          <a:xfrm>
                            <a:off x="1198" y="-83"/>
                            <a:ext cx="9700" cy="41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67"/>
                        <wps:cNvSpPr>
                          <a:spLocks/>
                        </wps:cNvSpPr>
                        <wps:spPr bwMode="auto">
                          <a:xfrm>
                            <a:off x="1296" y="-3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68"/>
                        <wps:cNvSpPr>
                          <a:spLocks/>
                        </wps:cNvSpPr>
                        <wps:spPr bwMode="auto">
                          <a:xfrm>
                            <a:off x="1178" y="-9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69"/>
                        <wps:cNvSpPr>
                          <a:spLocks/>
                        </wps:cNvSpPr>
                        <wps:spPr bwMode="auto">
                          <a:xfrm>
                            <a:off x="1188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70"/>
                        <wps:cNvSpPr>
                          <a:spLocks/>
                        </wps:cNvSpPr>
                        <wps:spPr bwMode="auto">
                          <a:xfrm>
                            <a:off x="10910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71"/>
                        <wps:cNvSpPr>
                          <a:spLocks/>
                        </wps:cNvSpPr>
                        <wps:spPr bwMode="auto">
                          <a:xfrm>
                            <a:off x="1198" y="355"/>
                            <a:ext cx="9700" cy="47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72"/>
                        <wps:cNvSpPr>
                          <a:spLocks/>
                        </wps:cNvSpPr>
                        <wps:spPr bwMode="auto">
                          <a:xfrm>
                            <a:off x="1296" y="430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73"/>
                        <wps:cNvSpPr>
                          <a:spLocks/>
                        </wps:cNvSpPr>
                        <wps:spPr bwMode="auto">
                          <a:xfrm>
                            <a:off x="1178" y="34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74"/>
                        <wps:cNvSpPr>
                          <a:spLocks/>
                        </wps:cNvSpPr>
                        <wps:spPr bwMode="auto">
                          <a:xfrm>
                            <a:off x="1178" y="838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87EF09" id="Group 165" o:spid="_x0000_s1026" style="position:absolute;left:0;text-align:left;margin-left:58.2pt;margin-top:6.2pt;width:500.15pt;height:170.8pt;z-index:-251648512;mso-position-horizontal-relative:page" coordorigin="1168,-103" coordsize="9762,9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" o:allowincell="f">
                <v:rect id="Rectangle 166" o:spid="_x0000_s1027" style="position:absolute;left:1198;top:-83;width:9700;height: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" fillcolor="#a7bede" stroked="f">
                  <v:path arrowok="t"/>
                </v:rect>
                <v:rect id="Rectangle 167" o:spid="_x0000_s1028" style="position:absolute;left:1296;top:-35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" fillcolor="#a7bede" stroked="f">
                  <v:path arrowok="t"/>
                </v:rect>
                <v:shape id="Freeform 168" o:spid="_x0000_s1029" style="position:absolute;left:1178;top:-9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" path="m,l9741,e" filled="f" strokecolor="#4f81bc" strokeweight=".37392mm">
                  <v:path arrowok="t" o:connecttype="custom" o:connectlocs="0,0;9741,0" o:connectangles="0,0"/>
                </v:shape>
                <v:shape id="Freeform 169" o:spid="_x0000_s1030" style="position:absolute;left:1188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" path="m,l,912e" filled="f" strokecolor="#4f81bc" strokeweight="1.06pt">
                  <v:path arrowok="t" o:connecttype="custom" o:connectlocs="0,0;0,912" o:connectangles="0,0"/>
                </v:shape>
                <v:shape id="Freeform 170" o:spid="_x0000_s1031" style="position:absolute;left:10910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" path="m,l,912e" filled="f" strokecolor="#4f81bc" strokeweight="1.06pt">
                  <v:path arrowok="t" o:connecttype="custom" o:connectlocs="0,0;0,912" o:connectangles="0,0"/>
                </v:shape>
                <v:rect id="Rectangle 171" o:spid="_x0000_s1032" style="position:absolute;left:1198;top:355;width:9700;height: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" fillcolor="#a7bede" stroked="f">
                  <v:path arrowok="t"/>
                </v:rect>
                <v:rect id="Rectangle 172" o:spid="_x0000_s1033" style="position:absolute;left:1296;top:430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" fillcolor="#a7bede" stroked="f">
                  <v:path arrowok="t"/>
                </v:rect>
                <v:shape id="Freeform 173" o:spid="_x0000_s1034" style="position:absolute;left:1178;top:34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4" o:spid="_x0000_s1035" style="position:absolute;left:1178;top:838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" path="m,l9741,e" filled="f" strokecolor="#4f81bc" strokeweight="1.06pt">
                  <v:path arrowok="t" o:connecttype="custom" o:connectlocs="0,0;9741,0" o:connectangles="0,0"/>
                </v:shape>
                <w10:wrap anchorx="page"/>
              </v:group>
            </w:pict>
          </mc:Fallback>
        </mc:AlternateContent>
      </w:r>
    </w:p>
    <w:p w14:paraId="00ABFBF7" w14:textId="77777777" w:rsidR="00C21732" w:rsidRPr="00C21732" w:rsidRDefault="00C21732" w:rsidP="00C217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480" w:lineRule="atLeast"/>
        <w:rPr>
          <w:rFonts w:asciiTheme="majorBidi" w:eastAsia="Times New Roman" w:hAnsiTheme="majorBidi" w:cstheme="majorBidi"/>
          <w:color w:val="202124"/>
          <w:sz w:val="28"/>
          <w:szCs w:val="28"/>
        </w:rPr>
      </w:pPr>
      <w:r w:rsidRPr="00C21732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>12. تطوير خطة المنهج</w:t>
      </w:r>
    </w:p>
    <w:p w14:paraId="40808B7D" w14:textId="77777777" w:rsidR="00852A8B" w:rsidRDefault="00852A8B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2C05566F" w14:textId="77777777" w:rsidR="00C21732" w:rsidRPr="00C21732" w:rsidRDefault="00C21732" w:rsidP="00C217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480" w:lineRule="atLeast"/>
        <w:rPr>
          <w:rFonts w:asciiTheme="majorBidi" w:eastAsia="Times New Roman" w:hAnsiTheme="majorBidi" w:cstheme="majorBidi"/>
          <w:color w:val="202124"/>
          <w:sz w:val="28"/>
          <w:szCs w:val="28"/>
        </w:rPr>
      </w:pPr>
      <w:r w:rsidRPr="00C21732">
        <w:rPr>
          <w:rFonts w:asciiTheme="majorBidi" w:eastAsia="Times New Roman" w:hAnsiTheme="majorBidi" w:cstheme="majorBidi"/>
          <w:color w:val="202124"/>
          <w:sz w:val="28"/>
          <w:szCs w:val="28"/>
          <w:rtl/>
          <w:lang w:bidi="ar"/>
        </w:rPr>
        <w:t>يجب أن يأخذ التطوير في الاعتبار فرض المزيد من دورات الرياضيات في المرحلتين الثالثة والرابعة كأدوات ملموسة لمزيد من التطبيقات في الرياضيات.</w:t>
      </w:r>
    </w:p>
    <w:p w14:paraId="63906B92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367BAB0A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415D60CB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3657347F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4A85C36E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08A71DE5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0E327FE2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4260C297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1515EB42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04EEF2A3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5DDEF868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  <w:sectPr w:rsidR="00FC32A4">
          <w:pgSz w:w="11920" w:h="16840"/>
          <w:pgMar w:top="1400" w:right="880" w:bottom="280" w:left="780" w:header="720" w:footer="720" w:gutter="0"/>
          <w:cols w:space="720" w:equalWidth="0">
            <w:col w:w="10260"/>
          </w:cols>
          <w:noEndnote/>
        </w:sectPr>
      </w:pPr>
    </w:p>
    <w:p w14:paraId="4DEC9987" w14:textId="77777777" w:rsidR="00852A8B" w:rsidRDefault="00B27CD6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016" behindDoc="1" locked="0" layoutInCell="0" allowOverlap="1" wp14:anchorId="634C6323" wp14:editId="04841C5F">
                <wp:simplePos x="0" y="0"/>
                <wp:positionH relativeFrom="page">
                  <wp:posOffset>741680</wp:posOffset>
                </wp:positionH>
                <wp:positionV relativeFrom="page">
                  <wp:posOffset>629920</wp:posOffset>
                </wp:positionV>
                <wp:extent cx="6198870" cy="681355"/>
                <wp:effectExtent l="0" t="0" r="0" b="0"/>
                <wp:wrapNone/>
                <wp:docPr id="1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1355"/>
                          <a:chOff x="1168" y="992"/>
                          <a:chExt cx="9762" cy="1073"/>
                        </a:xfrm>
                      </wpg:grpSpPr>
                      <wps:wsp>
                        <wps:cNvPr id="2" name="Rectangle 176"/>
                        <wps:cNvSpPr>
                          <a:spLocks/>
                        </wps:cNvSpPr>
                        <wps:spPr bwMode="auto">
                          <a:xfrm>
                            <a:off x="1198" y="1012"/>
                            <a:ext cx="9700" cy="103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177"/>
                        <wps:cNvSpPr>
                          <a:spLocks/>
                        </wps:cNvSpPr>
                        <wps:spPr bwMode="auto">
                          <a:xfrm>
                            <a:off x="1296" y="1346"/>
                            <a:ext cx="9506" cy="36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78"/>
                        <wps:cNvSpPr>
                          <a:spLocks/>
                        </wps:cNvSpPr>
                        <wps:spPr bwMode="auto">
                          <a:xfrm>
                            <a:off x="1178" y="100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79"/>
                        <wps:cNvSpPr>
                          <a:spLocks/>
                        </wps:cNvSpPr>
                        <wps:spPr bwMode="auto">
                          <a:xfrm>
                            <a:off x="1188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180"/>
                        <wps:cNvSpPr>
                          <a:spLocks/>
                        </wps:cNvSpPr>
                        <wps:spPr bwMode="auto">
                          <a:xfrm>
                            <a:off x="1178" y="2054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81"/>
                        <wps:cNvSpPr>
                          <a:spLocks/>
                        </wps:cNvSpPr>
                        <wps:spPr bwMode="auto">
                          <a:xfrm>
                            <a:off x="10910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C7A1E6" id="Group 175" o:spid="_x0000_s1026" style="position:absolute;left:0;text-align:left;margin-left:58.4pt;margin-top:49.6pt;width:488.1pt;height:53.65pt;z-index:-251646464;mso-position-horizontal-relative:page;mso-position-vertical-relative:page" coordorigin="1168,992" coordsize="9762,10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" o:allowincell="f">
                <v:rect id="Rectangle 176" o:spid="_x0000_s1027" style="position:absolute;left:1198;top:1012;width:9700;height:1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" fillcolor="#a7bede" stroked="f">
                  <v:path arrowok="t"/>
                </v:rect>
                <v:rect id="Rectangle 177" o:spid="_x0000_s1028" style="position:absolute;left:1296;top:1346;width:9506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" fillcolor="#a7bede" stroked="f">
                  <v:path arrowok="t"/>
                </v:rect>
                <v:shape id="Freeform 178" o:spid="_x0000_s1029" style="position:absolute;left:1178;top:100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9" o:spid="_x0000_s1030" style="position:absolute;left:1188;top:1012;width:0;height:1033;visibility:visible;mso-wrap-style:square;v-text-anchor:top" coordsize="0,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" path="m,l,1032e" filled="f" strokecolor="#4f81bc" strokeweight="1.06pt">
                  <v:path arrowok="t" o:connecttype="custom" o:connectlocs="0,0;0,1032" o:connectangles="0,0"/>
                </v:shape>
                <v:shape id="Freeform 180" o:spid="_x0000_s1031" style="position:absolute;left:1178;top:2054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81" o:spid="_x0000_s1032" style="position:absolute;left:10910;top:1012;width:0;height:1033;visibility:visible;mso-wrap-style:square;v-text-anchor:top" coordsize="0,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" path="m,l,1032e" filled="f" strokecolor="#4f81bc" strokeweight="1.06pt">
                  <v:path arrowok="t" o:connecttype="custom" o:connectlocs="0,0;0,1032" o:connectangles="0,0"/>
                </v:shape>
                <w10:wrap anchorx="page" anchory="page"/>
              </v:group>
            </w:pict>
          </mc:Fallback>
        </mc:AlternateContent>
      </w:r>
    </w:p>
    <w:sectPr w:rsidR="00852A8B">
      <w:pgSz w:w="11920" w:h="16840"/>
      <w:pgMar w:top="1560" w:right="1680" w:bottom="280" w:left="1680" w:header="720" w:footer="720" w:gutter="0"/>
      <w:cols w:space="720" w:equalWidth="0">
        <w:col w:w="85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plified Arabic">
    <w:altName w:val="Noto Sans Syriac Wester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118C9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174ED"/>
    <w:multiLevelType w:val="multilevel"/>
    <w:tmpl w:val="F000D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A4E050B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4F07A1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DA1NTC0AEITEyUdpeDU4uLM/DyQAsNaACQZ5FosAAAA"/>
  </w:docVars>
  <w:rsids>
    <w:rsidRoot w:val="00B27CD6"/>
    <w:rsid w:val="000544CD"/>
    <w:rsid w:val="00061598"/>
    <w:rsid w:val="0006286F"/>
    <w:rsid w:val="00070C75"/>
    <w:rsid w:val="000A242D"/>
    <w:rsid w:val="000A2B13"/>
    <w:rsid w:val="000C73AF"/>
    <w:rsid w:val="000E69AF"/>
    <w:rsid w:val="000F4A46"/>
    <w:rsid w:val="0017414C"/>
    <w:rsid w:val="00195791"/>
    <w:rsid w:val="0021339C"/>
    <w:rsid w:val="00237F1F"/>
    <w:rsid w:val="00242B0F"/>
    <w:rsid w:val="00261021"/>
    <w:rsid w:val="00266011"/>
    <w:rsid w:val="00283404"/>
    <w:rsid w:val="002C0188"/>
    <w:rsid w:val="00356516"/>
    <w:rsid w:val="00376EDF"/>
    <w:rsid w:val="00387149"/>
    <w:rsid w:val="003B217B"/>
    <w:rsid w:val="00406BB6"/>
    <w:rsid w:val="004A1D37"/>
    <w:rsid w:val="004B387C"/>
    <w:rsid w:val="004B3B4E"/>
    <w:rsid w:val="00506752"/>
    <w:rsid w:val="005B4DD2"/>
    <w:rsid w:val="005D1B10"/>
    <w:rsid w:val="00634010"/>
    <w:rsid w:val="006B03EB"/>
    <w:rsid w:val="00727BC8"/>
    <w:rsid w:val="00733A78"/>
    <w:rsid w:val="00735ECD"/>
    <w:rsid w:val="007565BD"/>
    <w:rsid w:val="007E665D"/>
    <w:rsid w:val="007F5682"/>
    <w:rsid w:val="00815054"/>
    <w:rsid w:val="00850F15"/>
    <w:rsid w:val="00852A8B"/>
    <w:rsid w:val="00865930"/>
    <w:rsid w:val="00875C69"/>
    <w:rsid w:val="0089466D"/>
    <w:rsid w:val="008E2A37"/>
    <w:rsid w:val="00932C3F"/>
    <w:rsid w:val="00934534"/>
    <w:rsid w:val="009868A4"/>
    <w:rsid w:val="00987E7F"/>
    <w:rsid w:val="009D0BEF"/>
    <w:rsid w:val="009D1DF3"/>
    <w:rsid w:val="009F1A21"/>
    <w:rsid w:val="009F5F3F"/>
    <w:rsid w:val="009F7220"/>
    <w:rsid w:val="00A0794C"/>
    <w:rsid w:val="00A759BE"/>
    <w:rsid w:val="00A866C8"/>
    <w:rsid w:val="00AF0745"/>
    <w:rsid w:val="00AF5203"/>
    <w:rsid w:val="00B24F83"/>
    <w:rsid w:val="00B27CD6"/>
    <w:rsid w:val="00BD0F91"/>
    <w:rsid w:val="00C123E0"/>
    <w:rsid w:val="00C21732"/>
    <w:rsid w:val="00C61B82"/>
    <w:rsid w:val="00C733AB"/>
    <w:rsid w:val="00D028EA"/>
    <w:rsid w:val="00D9078F"/>
    <w:rsid w:val="00D92D09"/>
    <w:rsid w:val="00E10B19"/>
    <w:rsid w:val="00E16171"/>
    <w:rsid w:val="00EC3289"/>
    <w:rsid w:val="00F044CF"/>
    <w:rsid w:val="00F35C4E"/>
    <w:rsid w:val="00F42507"/>
    <w:rsid w:val="00F42886"/>
    <w:rsid w:val="00FA1F23"/>
    <w:rsid w:val="00FB685F"/>
    <w:rsid w:val="00FC3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6AFB54AB"/>
  <w14:defaultImageDpi w14:val="96"/>
  <w15:docId w15:val="{A664C36C-9565-7546-9581-16B0805C4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5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69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7BC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1D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1DF3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9D1D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15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63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8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7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7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4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53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4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3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61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8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9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86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57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1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1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3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4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3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4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3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2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5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6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96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3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7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4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0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8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2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0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6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0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36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26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dfdrive.com/calculus-and-analytic-geometry-2nd-edition-e31002683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6</Pages>
  <Words>757</Words>
  <Characters>431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/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dc:description>Document was created by Solid Converter PDF v4, version: 4.0   Build 557</dc:description>
  <cp:lastModifiedBy>hayder</cp:lastModifiedBy>
  <cp:revision>14</cp:revision>
  <dcterms:created xsi:type="dcterms:W3CDTF">2021-01-28T09:20:00Z</dcterms:created>
  <dcterms:modified xsi:type="dcterms:W3CDTF">2022-02-19T21:17:00Z</dcterms:modified>
</cp:coreProperties>
</file>